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35.png" ContentType="image/png"/>
  <Override PartName="/word/media/rId3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62.png" ContentType="image/png"/>
  <Override PartName="/word/media/rId65.png" ContentType="image/png"/>
  <Override PartName="/word/media/rId56.png" ContentType="image/png"/>
  <Override PartName="/word/media/rId59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104.png" ContentType="image/png"/>
  <Override PartName="/word/media/rId107.png" ContentType="image/png"/>
  <Override PartName="/word/media/rId98.png" ContentType="image/png"/>
  <Override PartName="/word/media/rId101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83.png" ContentType="image/png"/>
  <Override PartName="/word/media/rId86.png" ContentType="image/png"/>
  <Override PartName="/word/media/rId77.png" ContentType="image/png"/>
  <Override PartName="/word/media/rId80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125.png" ContentType="image/png"/>
  <Override PartName="/word/media/rId128.png" ContentType="image/png"/>
  <Override PartName="/word/media/rId119.png" ContentType="image/png"/>
  <Override PartName="/word/media/rId122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46.png" ContentType="image/png"/>
  <Override PartName="/word/media/rId149.png" ContentType="image/png"/>
  <Override PartName="/word/media/rId167.png" ContentType="image/png"/>
  <Override PartName="/word/media/rId170.png" ContentType="image/png"/>
  <Override PartName="/word/media/rId161.png" ContentType="image/png"/>
  <Override PartName="/word/media/rId164.png" ContentType="image/png"/>
  <Override PartName="/word/media/rId140.png" ContentType="image/png"/>
  <Override PartName="/word/media/rId143.png" ContentType="image/png"/>
  <Override PartName="/word/media/rId152.png" ContentType="image/png"/>
  <Override PartName="/word/media/rId131.png" ContentType="image/png"/>
  <Override PartName="/word/media/rId155.png" ContentType="image/png"/>
  <Override PartName="/word/media/rId158.png" ContentType="image/png"/>
  <Override PartName="/word/media/rId134.png" ContentType="image/png"/>
  <Override PartName="/word/media/rId137.png" ContentType="image/png"/>
  <Override PartName="/word/media/rId209.png" ContentType="image/png"/>
  <Override PartName="/word/media/rId212.png" ContentType="image/png"/>
  <Override PartName="/word/media/rId188.png" ContentType="image/png"/>
  <Override PartName="/word/media/rId191.png" ContentType="image/png"/>
  <Override PartName="/word/media/rId203.png" ContentType="image/png"/>
  <Override PartName="/word/media/rId206.png" ContentType="image/png"/>
  <Override PartName="/word/media/rId182.png" ContentType="image/png"/>
  <Override PartName="/word/media/rId185.png" ContentType="image/png"/>
  <Override PartName="/word/media/rId194.png" ContentType="image/png"/>
  <Override PartName="/word/media/rId173.png" ContentType="image/png"/>
  <Override PartName="/word/media/rId197.png" ContentType="image/png"/>
  <Override PartName="/word/media/rId200.png" ContentType="image/png"/>
  <Override PartName="/word/media/rId176.png" ContentType="image/png"/>
  <Override PartName="/word/media/rId179.png" ContentType="image/png"/>
  <Override PartName="/word/media/rId251.png" ContentType="image/png"/>
  <Override PartName="/word/media/rId254.png" ContentType="image/png"/>
  <Override PartName="/word/media/rId245.png" ContentType="image/png"/>
  <Override PartName="/word/media/rId248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30.png" ContentType="image/png"/>
  <Override PartName="/word/media/rId233.png" ContentType="image/png"/>
  <Override PartName="/word/media/rId224.png" ContentType="image/png"/>
  <Override PartName="/word/media/rId227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93.png" ContentType="image/png"/>
  <Override PartName="/word/media/rId296.png" ContentType="image/png"/>
  <Override PartName="/word/media/rId287.png" ContentType="image/png"/>
  <Override PartName="/word/media/rId290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272.png" ContentType="image/png"/>
  <Override PartName="/word/media/rId275.png" ContentType="image/png"/>
  <Override PartName="/word/media/rId266.png" ContentType="image/png"/>
  <Override PartName="/word/media/rId269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377.png" ContentType="image/png"/>
  <Override PartName="/word/media/rId380.png" ContentType="image/png"/>
  <Override PartName="/word/media/rId356.png" ContentType="image/png"/>
  <Override PartName="/word/media/rId359.png" ContentType="image/png"/>
  <Override PartName="/word/media/rId371.png" ContentType="image/png"/>
  <Override PartName="/word/media/rId374.png" ContentType="image/png"/>
  <Override PartName="/word/media/rId350.png" ContentType="image/png"/>
  <Override PartName="/word/media/rId353.png" ContentType="image/png"/>
  <Override PartName="/word/media/rId362.png" ContentType="image/png"/>
  <Override PartName="/word/media/rId341.png" ContentType="image/png"/>
  <Override PartName="/word/media/rId365.png" ContentType="image/png"/>
  <Override PartName="/word/media/rId368.png" ContentType="image/png"/>
  <Override PartName="/word/media/rId344.png" ContentType="image/png"/>
  <Override PartName="/word/media/rId347.png" ContentType="image/png"/>
  <Override PartName="/word/media/rId398.png" ContentType="image/png"/>
  <Override PartName="/word/media/rId401.png" ContentType="image/png"/>
  <Override PartName="/word/media/rId392.png" ContentType="image/png"/>
  <Override PartName="/word/media/rId395.png" ContentType="image/png"/>
  <Override PartName="/word/media/rId383.png" ContentType="image/png"/>
  <Override PartName="/word/media/rId386.png" ContentType="image/png"/>
  <Override PartName="/word/media/rId389.png" ContentType="image/png"/>
  <Override PartName="/word/media/rId335.png" ContentType="image/png"/>
  <Override PartName="/word/media/rId338.png" ContentType="image/png"/>
  <Override PartName="/word/media/rId329.png" ContentType="image/png"/>
  <Override PartName="/word/media/rId332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14.png" ContentType="image/png"/>
  <Override PartName="/word/media/rId317.png" ContentType="image/png"/>
  <Override PartName="/word/media/rId308.png" ContentType="image/png"/>
  <Override PartName="/word/media/rId311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461.png" ContentType="image/png"/>
  <Override PartName="/word/media/rId464.png" ContentType="image/png"/>
  <Override PartName="/word/media/rId440.png" ContentType="image/png"/>
  <Override PartName="/word/media/rId443.png" ContentType="image/png"/>
  <Override PartName="/word/media/rId455.png" ContentType="image/png"/>
  <Override PartName="/word/media/rId458.png" ContentType="image/png"/>
  <Override PartName="/word/media/rId434.png" ContentType="image/png"/>
  <Override PartName="/word/media/rId437.png" ContentType="image/png"/>
  <Override PartName="/word/media/rId446.png" ContentType="image/png"/>
  <Override PartName="/word/media/rId425.png" ContentType="image/png"/>
  <Override PartName="/word/media/rId449.png" ContentType="image/png"/>
  <Override PartName="/word/media/rId452.png" ContentType="image/png"/>
  <Override PartName="/word/media/rId428.png" ContentType="image/png"/>
  <Override PartName="/word/media/rId431.png" ContentType="image/png"/>
  <Override PartName="/word/media/rId419.png" ContentType="image/png"/>
  <Override PartName="/word/media/rId422.png" ContentType="image/png"/>
  <Override PartName="/word/media/rId413.png" ContentType="image/png"/>
  <Override PartName="/word/media/rId416.png" ContentType="image/png"/>
  <Override PartName="/word/media/rId404.png" ContentType="image/png"/>
  <Override PartName="/word/media/rId407.png" ContentType="image/png"/>
  <Override PartName="/word/media/rId410.png" ContentType="image/png"/>
  <Override PartName="/word/media/rId503.png" ContentType="image/png"/>
  <Override PartName="/word/media/rId506.png" ContentType="image/png"/>
  <Override PartName="/word/media/rId497.png" ContentType="image/png"/>
  <Override PartName="/word/media/rId500.png" ContentType="image/png"/>
  <Override PartName="/word/media/rId488.png" ContentType="image/png"/>
  <Override PartName="/word/media/rId491.png" ContentType="image/png"/>
  <Override PartName="/word/media/rId494.png" ContentType="image/png"/>
  <Override PartName="/word/media/rId545.png" ContentType="image/png"/>
  <Override PartName="/word/media/rId548.png" ContentType="image/png"/>
  <Override PartName="/word/media/rId524.png" ContentType="image/png"/>
  <Override PartName="/word/media/rId527.png" ContentType="image/png"/>
  <Override PartName="/word/media/rId539.png" ContentType="image/png"/>
  <Override PartName="/word/media/rId542.png" ContentType="image/png"/>
  <Override PartName="/word/media/rId518.png" ContentType="image/png"/>
  <Override PartName="/word/media/rId521.png" ContentType="image/png"/>
  <Override PartName="/word/media/rId530.png" ContentType="image/png"/>
  <Override PartName="/word/media/rId509.png" ContentType="image/png"/>
  <Override PartName="/word/media/rId533.png" ContentType="image/png"/>
  <Override PartName="/word/media/rId536.png" ContentType="image/png"/>
  <Override PartName="/word/media/rId512.png" ContentType="image/png"/>
  <Override PartName="/word/media/rId515.png" ContentType="image/png"/>
  <Override PartName="/word/media/rId482.png" ContentType="image/png"/>
  <Override PartName="/word/media/rId485.png" ContentType="image/png"/>
  <Override PartName="/word/media/rId476.png" ContentType="image/png"/>
  <Override PartName="/word/media/rId479.png" ContentType="image/png"/>
  <Override PartName="/word/media/rId467.png" ContentType="image/png"/>
  <Override PartName="/word/media/rId470.png" ContentType="image/png"/>
  <Override PartName="/word/media/rId473.png" ContentType="image/png"/>
  <Override PartName="/word/media/rId566.png" ContentType="image/png"/>
  <Override PartName="/word/media/rId569.png" ContentType="image/png"/>
  <Override PartName="/word/media/rId560.png" ContentType="image/png"/>
  <Override PartName="/word/media/rId563.png" ContentType="image/png"/>
  <Override PartName="/word/media/rId551.png" ContentType="image/png"/>
  <Override PartName="/word/media/rId554.png" ContentType="image/png"/>
  <Override PartName="/word/media/rId557.png" ContentType="image/png"/>
  <Override PartName="/word/media/rId608.png" ContentType="image/png"/>
  <Override PartName="/word/media/rId611.png" ContentType="image/png"/>
  <Override PartName="/word/media/rId587.png" ContentType="image/png"/>
  <Override PartName="/word/media/rId590.png" ContentType="image/png"/>
  <Override PartName="/word/media/rId602.png" ContentType="image/png"/>
  <Override PartName="/word/media/rId605.png" ContentType="image/png"/>
  <Override PartName="/word/media/rId581.png" ContentType="image/png"/>
  <Override PartName="/word/media/rId584.png" ContentType="image/png"/>
  <Override PartName="/word/media/rId593.png" ContentType="image/png"/>
  <Override PartName="/word/media/rId572.png" ContentType="image/png"/>
  <Override PartName="/word/media/rId596.png" ContentType="image/png"/>
  <Override PartName="/word/media/rId599.png" ContentType="image/png"/>
  <Override PartName="/word/media/rId575.png" ContentType="image/png"/>
  <Override PartName="/word/media/rId578.png" ContentType="image/png"/>
  <Override PartName="/word/media/rId650.png" ContentType="image/png"/>
  <Override PartName="/word/media/rId653.png" ContentType="image/png"/>
  <Override PartName="/word/media/rId629.png" ContentType="image/png"/>
  <Override PartName="/word/media/rId632.png" ContentType="image/png"/>
  <Override PartName="/word/media/rId644.png" ContentType="image/png"/>
  <Override PartName="/word/media/rId647.png" ContentType="image/png"/>
  <Override PartName="/word/media/rId623.png" ContentType="image/png"/>
  <Override PartName="/word/media/rId626.png" ContentType="image/png"/>
  <Override PartName="/word/media/rId635.png" ContentType="image/png"/>
  <Override PartName="/word/media/rId614.png" ContentType="image/png"/>
  <Override PartName="/word/media/rId638.png" ContentType="image/png"/>
  <Override PartName="/word/media/rId641.png" ContentType="image/png"/>
  <Override PartName="/word/media/rId617.png" ContentType="image/png"/>
  <Override PartName="/word/media/rId620.png" ContentType="image/png"/>
  <Override PartName="/word/media/rId671.png" ContentType="image/png"/>
  <Override PartName="/word/media/rId674.png" ContentType="image/png"/>
  <Override PartName="/word/media/rId665.png" ContentType="image/png"/>
  <Override PartName="/word/media/rId668.png" ContentType="image/png"/>
  <Override PartName="/word/media/rId656.png" ContentType="image/png"/>
  <Override PartName="/word/media/rId659.png" ContentType="image/png"/>
  <Override PartName="/word/media/rId662.png" ContentType="image/png"/>
  <Override PartName="/word/media/rId692.png" ContentType="image/png"/>
  <Override PartName="/word/media/rId695.png" ContentType="image/png"/>
  <Override PartName="/word/media/rId686.png" ContentType="image/png"/>
  <Override PartName="/word/media/rId689.png" ContentType="image/png"/>
  <Override PartName="/word/media/rId677.png" ContentType="image/png"/>
  <Override PartName="/word/media/rId680.png" ContentType="image/png"/>
  <Override PartName="/word/media/rId683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s</w:t>
      </w:r>
      <w:r>
        <w:t xml:space="preserve"> </w:t>
      </w:r>
      <w:r>
        <w:t xml:space="preserve">SA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CommentTok"/>
        </w:rPr>
        <w:t xml:space="preserve">#reordering factors by frequency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.5 5.5 7 5.8 6.7 6 5.9 5.9 6.5 6.5 ...</w:t>
      </w:r>
      <w:r>
        <w:br/>
      </w:r>
      <w:r>
        <w:rPr>
          <w:rStyle w:val="VerbatimChar"/>
        </w:rPr>
        <w:t xml:space="preserve">##  $ BGl_C    : num [1:2016] 31.5 28.9 29.3 31.3 28.8 30.6 32 NA 30 27.7 ...</w:t>
      </w:r>
      <w:r>
        <w:br/>
      </w:r>
      <w:r>
        <w:rPr>
          <w:rStyle w:val="VerbatimChar"/>
        </w:rPr>
        <w:t xml:space="preserve">##  $ BiW_C    : num [1:2016] 13 12.7 14.3 14 13.7 13 14.1 13.8 14.3 15 ...</w:t>
      </w:r>
      <w:r>
        <w:br/>
      </w:r>
      <w:r>
        <w:rPr>
          <w:rStyle w:val="VerbatimChar"/>
        </w:rPr>
        <w:t xml:space="preserve">##  $ BiW_L    : num [1:2016] 11.5 10.8 12.1 10.9 10.4 10.6 10.9 11.1 11.3 11.6 ...</w:t>
      </w:r>
      <w:r>
        <w:br/>
      </w:r>
      <w:r>
        <w:rPr>
          <w:rStyle w:val="VerbatimChar"/>
        </w:rPr>
        <w:t xml:space="preserve">##  $ ChCh_C   : num [1:2016] 6.2 6.4 6.8 7 7 7 6.7 6.9 6.7 6.3 ...</w:t>
      </w:r>
      <w:r>
        <w:br/>
      </w:r>
      <w:r>
        <w:rPr>
          <w:rStyle w:val="VerbatimChar"/>
        </w:rPr>
        <w:t xml:space="preserve">##  $ GoSub_C  : num [1:2016] 9.3 9.3 11.5 9.3 10.3 10 7.9 10.6 8.5 10.2 ...</w:t>
      </w:r>
      <w:r>
        <w:br/>
      </w:r>
      <w:r>
        <w:rPr>
          <w:rStyle w:val="VerbatimChar"/>
        </w:rPr>
        <w:t xml:space="preserve">##  $ NRB_L    : num [1:2016] 1.7 1.8 1.9 2.1 1.9 1.4 1.7 1.8 1.6 1.7 ...</w:t>
      </w:r>
      <w:r>
        <w:br/>
      </w:r>
      <w:r>
        <w:rPr>
          <w:rStyle w:val="VerbatimChar"/>
        </w:rPr>
        <w:t xml:space="preserve">##  $ ProA_L   : num [1:2016] 2.8 2.5 3.1 2.3 2.8 2.8 2.6 2.7 3.2 2.8 ...</w:t>
      </w:r>
      <w:r>
        <w:br/>
      </w:r>
      <w:r>
        <w:rPr>
          <w:rStyle w:val="VerbatimChar"/>
        </w:rPr>
        <w:t xml:space="preserve">##  $ ProA_C   : num [1:2016] 3.1 2.7 3.3 2.7 3.1 2.9 2.7 2.9 3.4 3.1 ...</w:t>
      </w:r>
      <w:r>
        <w:br/>
      </w:r>
      <w:r>
        <w:rPr>
          <w:rStyle w:val="VerbatimChar"/>
        </w:rPr>
        <w:t xml:space="preserve">##  $ ProS_C   : num [1:2016] 1.8 2 1.4 1.3 2.2 2.2 1.9 1.4 2.6 2.4 ...</w:t>
      </w:r>
      <w:r>
        <w:br/>
      </w:r>
      <w:r>
        <w:rPr>
          <w:rStyle w:val="VerbatimChar"/>
        </w:rPr>
        <w:t xml:space="preserve">##  $ ProS_L   : num [1:2016] 1.7 1.8 1.4 1.3 2 2 1.8 1.2 2.4 2.2 ...</w:t>
      </w:r>
      <w:r>
        <w:br/>
      </w:r>
      <w:r>
        <w:rPr>
          <w:rStyle w:val="VerbatimChar"/>
        </w:rPr>
        <w:t xml:space="preserve">##  $ SelP_C   : num [1:2016] 4.2 4.1 5.1 4.5 4.7 4.8 4.6 4.2 4.7 4.4 ...</w:t>
      </w:r>
      <w:r>
        <w:br/>
      </w:r>
      <w:r>
        <w:rPr>
          <w:rStyle w:val="VerbatimChar"/>
        </w:rPr>
        <w:t xml:space="preserve">##  $ SelP_L   : num [1:2016] 4.2 4.1 5.1 4.4 4.7 4.8 4.6 4.1 4.6 4.4 ...</w:t>
      </w:r>
      <w:r>
        <w:br/>
      </w:r>
      <w:r>
        <w:rPr>
          <w:rStyle w:val="VerbatimChar"/>
        </w:rPr>
        <w:t xml:space="preserve">##  $ SelDH_C  : num [1:2016] 1.5 0.9 0.9 1.1 1.3 1.5 0.9 0.9 1.2 1.4 ...</w:t>
      </w:r>
      <w:r>
        <w:br/>
      </w:r>
      <w:r>
        <w:rPr>
          <w:rStyle w:val="VerbatimChar"/>
        </w:rPr>
        <w:t xml:space="preserve">##  $ SelM_L   : num [1:2016] 12.2 9.9 13 11.5 11.9 12.6 11.7 11.2 11.7 11.7 ...</w:t>
      </w:r>
      <w:r>
        <w:br/>
      </w:r>
      <w:r>
        <w:rPr>
          <w:rStyle w:val="VerbatimChar"/>
        </w:rPr>
        <w:t xml:space="preserve">##  $ SnasM_C  : num [1:2016] 8.2 5.5 8.4 7.4 7.3 8 7.8 7.6 6.4 7.5 ...</w:t>
      </w:r>
      <w:r>
        <w:br/>
      </w:r>
      <w:r>
        <w:rPr>
          <w:rStyle w:val="VerbatimChar"/>
        </w:rPr>
        <w:t xml:space="preserve">##  $ SmanM_C  : num [1:2016] 5.9 5.1 4.5 4.3 3.3 3.4 5.5 3.7 6.1 4.1 ...</w:t>
      </w:r>
      <w:r>
        <w:br/>
      </w:r>
      <w:r>
        <w:rPr>
          <w:rStyle w:val="VerbatimChar"/>
        </w:rPr>
        <w:t xml:space="preserve">##  $ SmanM_L  : num [1:2016] 5.5 5 4.5 4.2 3.3 3.4 5 3.6 5.9 4 ...</w:t>
      </w:r>
      <w:r>
        <w:br/>
      </w:r>
      <w:r>
        <w:rPr>
          <w:rStyle w:val="VerbatimChar"/>
        </w:rPr>
        <w:t xml:space="preserve">##  $ SnasM_L  : num [1:2016] 7.5 5.3 7.8 6.9 6.7 7.6 6.9 7.1 6.2 6.9 ...</w:t>
      </w:r>
      <w:r>
        <w:br/>
      </w:r>
      <w:r>
        <w:rPr>
          <w:rStyle w:val="VerbatimChar"/>
        </w:rPr>
        <w:t xml:space="preserve">##  $ TrHO_C   : num [1:2016] 17.9 16.3 16.9 16.6 15.9 16.2 16.9 NA 16.7 16.6 ...</w:t>
      </w:r>
      <w:r>
        <w:br/>
      </w:r>
      <w:r>
        <w:rPr>
          <w:rStyle w:val="VerbatimChar"/>
        </w:rPr>
        <w:t xml:space="preserve">##  $ TrEJ_C   : num [1:2016] 4 3.2 3.9 2.9 4.6 4.2 2.9 3.2 2.9 3.3 ...</w:t>
      </w:r>
      <w:r>
        <w:br/>
      </w:r>
      <w:r>
        <w:rPr>
          <w:rStyle w:val="VerbatimChar"/>
        </w:rPr>
        <w:t xml:space="preserve">##  $ TrGo_C   : num [1:2016] 8.4 5.7 7 6.1 6.8 7 7.5 6.1 6.7 6.4 ...</w:t>
      </w:r>
      <w:r>
        <w:br/>
      </w:r>
      <w:r>
        <w:rPr>
          <w:rStyle w:val="VerbatimChar"/>
        </w:rPr>
        <w:t xml:space="preserve">##  $ TrSel_C  : num [1:2016] 14.9 13.8 15 13.3 14 15.1 14 13.8 15.6 14.3 ...</w:t>
      </w:r>
      <w:r>
        <w:br/>
      </w:r>
      <w:r>
        <w:rPr>
          <w:rStyle w:val="VerbatimChar"/>
        </w:rPr>
        <w:t xml:space="preserve">##  $ TrSman_C : num [1:2016] 17.7 14.5 17.8 14.7 15.7 16.4 14.9 15.9 15.1 16 ...</w:t>
      </w:r>
      <w:r>
        <w:br/>
      </w:r>
      <w:r>
        <w:rPr>
          <w:rStyle w:val="VerbatimChar"/>
        </w:rPr>
        <w:t xml:space="preserve">##  $ TrSnas_C : num [1:2016] 16.3 14.2 16.7 14.5 15.2 15.7 14.8 14.9 15.7 NA ...</w:t>
      </w:r>
      <w:r>
        <w:br/>
      </w:r>
      <w:r>
        <w:rPr>
          <w:rStyle w:val="VerbatimChar"/>
        </w:rPr>
        <w:t xml:space="preserve">##  $ TrTr_C   : num [1:2016] 29.6 27.6 29.2 27.3 27.9 30 28.3 27.5 30.7 28.6 ...</w:t>
      </w:r>
      <w:r>
        <w:br/>
      </w:r>
      <w:r>
        <w:rPr>
          <w:rStyle w:val="VerbatimChar"/>
        </w:rPr>
        <w:t xml:space="preserve">##  $ TrTr_L   : num [1:2016] 15.5 14.1 15.6 14.9 14.6 14.6 14.7 15.1 15.7 14.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CommentTok"/>
        </w:rPr>
        <w:t xml:space="preserve">#HTML Table format    </w:t>
      </w:r>
      <w:r>
        <w:br/>
      </w:r>
      <w:r>
        <w:rPr>
          <w:rStyle w:val="CommentTok"/>
        </w:rPr>
        <w:t xml:space="preserve">#AACrac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lare to Alare Contour SumStats (mm)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</w:p>
    <w:p>
      <w:pPr>
        <w:pStyle w:val="SourceCode"/>
      </w:pPr>
      <w:r>
        <w:rPr>
          <w:rStyle w:val="CommentTok"/>
        </w:rPr>
        <w:t xml:space="preserve">#exploring NA values for measurements</w:t>
      </w:r>
      <w:r>
        <w:br/>
      </w:r>
      <w:r>
        <w:rPr>
          <w:rStyle w:val="NormalTok"/>
        </w:rPr>
        <w:t xml:space="preserve">measureNA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props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prop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prop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sums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sum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sum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asureNAprops1, measureNAsums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, desc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)</w:t>
      </w:r>
    </w:p>
    <w:p>
      <w:pPr>
        <w:pStyle w:val="SourceCode"/>
      </w:pPr>
      <w:r>
        <w:rPr>
          <w:rStyle w:val="VerbatimChar"/>
        </w:rPr>
        <w:t xml:space="preserve">##  Factor w/ 27 levels "BGl_C","TrHO_C",..: 19 1 20 21 12 9 24 23 22 16 ...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easure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e2e5fc7-2132-49d8-888f-ff4bd8c088de" w:name="exploring-missing-valu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e2e5fc7-2132-49d8-888f-ff4bd8c088de"/>
      <w:r>
        <w:t xml:space="preserve">: </w:t>
      </w:r>
      <w:r>
        <w:t xml:space="preserve">NA 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</w:tr>
      <w:tr>
        <w:trPr>
          <w:cantSplit/>
          <w:trHeight w:val="35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</w:tr>
      <w:tr>
        <w:trPr>
          <w:cantSplit/>
          <w:trHeight w:val="35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</w:tr>
      <w:tr>
        <w:trPr>
          <w:cantSplit/>
          <w:trHeight w:val="35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5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5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CommentTok"/>
        </w:rPr>
        <w:t xml:space="preserve">#ggplot(data=measureNAs, aes(y=measureNAsums, x=measure_name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oxplot(color= "black", fill = "white"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bw()+theme(text=element_text(family= "Times New Roman"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45, vjust=0.7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title="Missing Values by Measurement Location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y="Count of Missing Value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x="Measure Abbreviation")</w:t>
      </w:r>
    </w:p>
    <w:p>
      <w:pPr>
        <w:pStyle w:val="SourceCode"/>
      </w:pPr>
      <w:r>
        <w:rPr>
          <w:rStyle w:val="CommentTok"/>
        </w:rPr>
        <w:t xml:space="preserve">#bar chart with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-stats-SA1_files/figure-docx/na-measure-cou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with propor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pr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Propor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mmary-stats-SA1_files/figure-docx/na-measure-pro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rite_xlsx(measureNAs, "C:\\Users\\19177\\OneDrive - Colostate\\Desktop\\Dissertation\\headscan_dissertation\\measureNAs.xlsx")</w:t>
      </w:r>
    </w:p>
    <w:p>
      <w:pPr>
        <w:pStyle w:val="FirstParagraph"/>
      </w:pPr>
      <w:r>
        <w:t xml:space="preserve">AA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A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lare to Ala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mmary-stats-SA1_files/figure-docx/AA_C-histogram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A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A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4a3714b-c36a-43da-b972-adead88a040c" w:name="A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4a3714b-c36a-43da-b972-adead88a040c"/>
      <w:r>
        <w:t xml:space="preserve">: </w:t>
      </w:r>
      <w:r>
        <w:t xml:space="preserve">Alare to Ala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db4b2a4-882a-4c83-bf27-f1c062e28825" w:name="A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db4b2a4-882a-4c83-bf27-f1c062e28825"/>
      <w:r>
        <w:t xml:space="preserve">: </w:t>
      </w:r>
      <w:r>
        <w:t xml:space="preserve">Alare to Ala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</w:p>
    <w:p>
      <w:pPr>
        <w:pStyle w:val="SourceCode"/>
      </w:pPr>
      <w:r>
        <w:rPr>
          <w:rStyle w:val="CommentTok"/>
        </w:rPr>
        <w:t xml:space="preserve">#AA_C race_eth sumstats</w:t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848ab60-de58-4599-abf0-96546525a2a9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848ab60-de58-4599-abf0-96546525a2a9"/>
      <w:r>
        <w:t xml:space="preserve">: </w:t>
      </w:r>
      <w:r>
        <w:t xml:space="preserve">Alare to Ala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9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5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cde0736-1efb-4e80-baa5-2d68b01cca44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cde0736-1efb-4e80-baa5-2d68b01cca44"/>
      <w:r>
        <w:t xml:space="preserve">: </w:t>
      </w:r>
      <w:r>
        <w:t xml:space="preserve">Alare to Ala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9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5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4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8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gender sumstats</w:t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97cb0b9-6268-4195-a54c-fc156c760f18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97cb0b9-6268-4195-a54c-fc156c760f18"/>
      <w:r>
        <w:t xml:space="preserve">: </w:t>
      </w:r>
      <w:r>
        <w:t xml:space="preserve">Alare to Ala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4eb182-f0ae-4de0-86e2-f0ba52fd7fba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4eb182-f0ae-4de0-86e2-f0ba52fd7fba"/>
      <w:r>
        <w:t xml:space="preserve">: </w:t>
      </w:r>
      <w:r>
        <w:t xml:space="preserve">Alare to Ala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3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age group sumstats</w:t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8b7d48c-eae8-464c-a26d-40264c02b289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8b7d48c-eae8-464c-a26d-40264c02b289"/>
      <w:r>
        <w:t xml:space="preserve">: </w:t>
      </w:r>
      <w:r>
        <w:t xml:space="preserve">Alare to Ala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42f57eb-145c-45de-89aa-3190e8c84131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42f57eb-145c-45de-89aa-3190e8c84131"/>
      <w:r>
        <w:t xml:space="preserve">: </w:t>
      </w:r>
      <w:r>
        <w:t xml:space="preserve">Alare to Ala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Gl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BG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G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ack of Head to Glabella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ummary-stats-SA1_files/figure-docx/BGl_C-histogram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G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G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Gl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b03e6ee-1de6-48e1-8a12-41dc565097b3" w:name="BG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b03e6ee-1de6-48e1-8a12-41dc565097b3"/>
      <w:r>
        <w:t xml:space="preserve">: </w:t>
      </w:r>
      <w:r>
        <w:t xml:space="preserve">Back of Head to Glabella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738e741-59e2-4436-a9c1-f66f9618da84" w:name="BG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738e741-59e2-4436-a9c1-f66f9618da84"/>
      <w:r>
        <w:t xml:space="preserve">: </w:t>
      </w:r>
      <w:r>
        <w:t xml:space="preserve">Back of Head to Glabella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07"/>
        <w:gridCol w:w="533"/>
        <w:gridCol w:w="560"/>
        <w:gridCol w:w="707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2.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</w:p>
    <w:p>
      <w:pPr>
        <w:pStyle w:val="SourceCode"/>
      </w:pPr>
      <w:r>
        <w:rPr>
          <w:rStyle w:val="CommentTok"/>
        </w:rPr>
        <w:t xml:space="preserve">#BGl_C race/eth sumstats</w:t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7c3f23f-7262-4d9d-99ff-7c08d5877aa6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7c3f23f-7262-4d9d-99ff-7c08d5877aa6"/>
      <w:r>
        <w:t xml:space="preserve">: </w:t>
      </w:r>
      <w:r>
        <w:t xml:space="preserve">Back of Head to Glabella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.2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5.2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7362bd1-109c-4d94-a17c-52c119eb4730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7362bd1-109c-4d94-a17c-52c119eb4730"/>
      <w:r>
        <w:t xml:space="preserve">: </w:t>
      </w:r>
      <w:r>
        <w:t xml:space="preserve">Back of Head to Glabella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6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3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6.1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5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4.2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5.2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gender sumstats</w:t>
      </w:r>
      <w:r>
        <w:br/>
      </w: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in(BGl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BGl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79c1f01-ee9c-4043-9eea-ef5d269e0676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79c1f01-ee9c-4043-9eea-ef5d269e0676"/>
      <w:r>
        <w:t xml:space="preserve">: </w:t>
      </w:r>
      <w:r>
        <w:t xml:space="preserve">Back of Head to Glabella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1d69477-941e-4325-b5cd-fa27f94c0362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1d69477-941e-4325-b5cd-fa27f94c0362"/>
      <w:r>
        <w:t xml:space="preserve">: </w:t>
      </w:r>
      <w:r>
        <w:t xml:space="preserve">Back of Head to Glabella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age group sumstats</w:t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97805dd-27a4-4665-9ff8-185e67a5a8d6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97805dd-27a4-4665-9ff8-185e67a5a8d6"/>
      <w:r>
        <w:t xml:space="preserve">: </w:t>
      </w:r>
      <w:r>
        <w:t xml:space="preserve">Back of Head to Glabella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.0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e84b4e3-19e5-4117-bdee-5c8c231c691b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e84b4e3-19e5-4117-bdee-5c8c231c691b"/>
      <w:r>
        <w:t xml:space="preserve">: </w:t>
      </w:r>
      <w:r>
        <w:t xml:space="preserve">Back of Head to Glabella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8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.05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.9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L</w:t>
      </w:r>
    </w:p>
    <w:p>
      <w:pPr>
        <w:pStyle w:val="SourceCode"/>
      </w:pPr>
      <w:r>
        <w:rPr>
          <w:rStyle w:val="CommentTok"/>
        </w:rPr>
        <w:t xml:space="preserve">#histogram of all BiW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ummary-stats-SA1_files/figure-docx/BiW_L-histogram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W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iW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5aa0a1-5035-49ca-a9f7-f03c968a3b6d" w:name="BiW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5aa0a1-5035-49ca-a9f7-f03c968a3b6d"/>
      <w:r>
        <w:t xml:space="preserve">: </w:t>
      </w:r>
      <w:r>
        <w:t xml:space="preserve">Bizygomatic Width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cc42913-f0ba-4f45-8950-da192fd5d2cf" w:name="BiW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cc42913-f0ba-4f45-8950-da192fd5d2cf"/>
      <w:r>
        <w:t xml:space="preserve">: </w:t>
      </w:r>
      <w:r>
        <w:t xml:space="preserve">Bizygomatic Width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</w:p>
    <w:p>
      <w:pPr>
        <w:pStyle w:val="SourceCode"/>
      </w:pPr>
      <w:r>
        <w:rPr>
          <w:rStyle w:val="CommentTok"/>
        </w:rPr>
        <w:t xml:space="preserve">#BiW_L race/eth sumstats</w:t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f548ac9-a04d-432b-aef8-043aacd69dea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f548ac9-a04d-432b-aef8-043aacd69dea"/>
      <w:r>
        <w:t xml:space="preserve">: </w:t>
      </w:r>
      <w:r>
        <w:t xml:space="preserve">Bizygomatic Width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b95cc86-e1de-4b4e-b618-f3ac41660384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95cc86-e1de-4b4e-b618-f3ac41660384"/>
      <w:r>
        <w:t xml:space="preserve">: </w:t>
      </w:r>
      <w:r>
        <w:t xml:space="preserve">Bizygomatic Width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3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7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4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gender sumstats</w:t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4deaba2-1cc6-4e9b-a739-f88290b7cfbd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4deaba2-1cc6-4e9b-a739-f88290b7cfbd"/>
      <w:r>
        <w:t xml:space="preserve">: </w:t>
      </w:r>
      <w:r>
        <w:t xml:space="preserve">Bizygomatic Width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b089c8a-fe9c-4e02-bf8d-cc9a51e92e6b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b089c8a-fe9c-4e02-bf8d-cc9a51e92e6b"/>
      <w:r>
        <w:t xml:space="preserve">: </w:t>
      </w:r>
      <w:r>
        <w:t xml:space="preserve">Bizygomatic Width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3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age group sumstats</w:t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14671bf-5fa5-415f-9afe-eb716dda603f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14671bf-5fa5-415f-9afe-eb716dda603f"/>
      <w:r>
        <w:t xml:space="preserve">: </w:t>
      </w:r>
      <w:r>
        <w:t xml:space="preserve">Bizygomatic Width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44321d6-791b-4eb7-8b46-196d1b76e3d3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44321d6-791b-4eb7-8b46-196d1b76e3d3"/>
      <w:r>
        <w:t xml:space="preserve">: </w:t>
      </w:r>
      <w:r>
        <w:t xml:space="preserve">Bizygomatic Width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0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C</w:t>
      </w:r>
    </w:p>
    <w:p>
      <w:pPr>
        <w:pStyle w:val="SourceCode"/>
      </w:pPr>
      <w:r>
        <w:rPr>
          <w:rStyle w:val="CommentTok"/>
        </w:rPr>
        <w:t xml:space="preserve">#histogram of all BiW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ummary-stats-SA1_files/figure-docx/BiW_C-histogram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W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6684a1f-afe9-4a78-a800-24152ef2f627" w:name="BiW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6684a1f-afe9-4a78-a800-24152ef2f627"/>
      <w:r>
        <w:t xml:space="preserve">: </w:t>
      </w:r>
      <w:r>
        <w:t xml:space="preserve">Bizygomatic Width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a8d6903-d403-4fe0-9beb-35b8fca7d2ed" w:name="BiW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a8d6903-d403-4fe0-9beb-35b8fca7d2ed"/>
      <w:r>
        <w:t xml:space="preserve">: </w:t>
      </w:r>
      <w:r>
        <w:t xml:space="preserve">Bizygomatic Width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.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</w:p>
    <w:p>
      <w:pPr>
        <w:pStyle w:val="SourceCode"/>
      </w:pPr>
      <w:r>
        <w:rPr>
          <w:rStyle w:val="CommentTok"/>
        </w:rPr>
        <w:t xml:space="preserve">#BiW_C race/eth sumstats</w:t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be0612-4e6e-4094-8ba1-bc92a355a492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be0612-4e6e-4094-8ba1-bc92a355a492"/>
      <w:r>
        <w:t xml:space="preserve">: </w:t>
      </w:r>
      <w:r>
        <w:t xml:space="preserve">Bizygomatic Width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0a8e71-2707-4428-8459-bcd2e49a719f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0a8e71-2707-4428-8459-bcd2e49a719f"/>
      <w:r>
        <w:t xml:space="preserve">: </w:t>
      </w:r>
      <w:r>
        <w:t xml:space="preserve">Bizygomatic Width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1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gender sumstats</w:t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0b0da28-1070-403f-8288-65e7be175f65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0b0da28-1070-403f-8288-65e7be175f65"/>
      <w:r>
        <w:t xml:space="preserve">: </w:t>
      </w:r>
      <w:r>
        <w:t xml:space="preserve">Bizygomatic Width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2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dfd6b32-4730-4a11-8445-aad0148f8230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dfd6b32-4730-4a11-8445-aad0148f8230"/>
      <w:r>
        <w:t xml:space="preserve">: </w:t>
      </w:r>
      <w:r>
        <w:t xml:space="preserve">Bizygomatic Width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2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age group sumstats</w:t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e02a453-30cc-4863-be77-ca9f26f0a20d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e02a453-30cc-4863-be77-ca9f26f0a20d"/>
      <w:r>
        <w:t xml:space="preserve">: </w:t>
      </w:r>
      <w:r>
        <w:t xml:space="preserve">Bizygomatic Width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8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f437834-509b-4ca8-843b-5936a4bc8579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f437834-509b-4ca8-843b-5936a4bc8579"/>
      <w:r>
        <w:t xml:space="preserve">: </w:t>
      </w:r>
      <w:r>
        <w:t xml:space="preserve">Bizygomatic Width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8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Ch_C</w:t>
      </w:r>
    </w:p>
    <w:p>
      <w:pPr>
        <w:pStyle w:val="SourceCode"/>
      </w:pPr>
      <w:r>
        <w:rPr>
          <w:rStyle w:val="CommentTok"/>
        </w:rPr>
        <w:t xml:space="preserve">#histogram of all ChCh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C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hellion to Chell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ummary-stats-SA1_files/figure-docx/ChCh_C-histogram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C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hC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Ch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64ee653-bacb-453c-b23c-6e5b83d97b51" w:name="ChC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64ee653-bacb-453c-b23c-6e5b83d97b51"/>
      <w:r>
        <w:t xml:space="preserve">: </w:t>
      </w:r>
      <w:r>
        <w:t xml:space="preserve">Chellion Chell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7cc4491-1a8c-4ee3-8f86-359233ae7d1b" w:name="ChC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7cc4491-1a8c-4ee3-8f86-359233ae7d1b"/>
      <w:r>
        <w:t xml:space="preserve">: </w:t>
      </w:r>
      <w:r>
        <w:t xml:space="preserve">Chellion Chell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</w:p>
    <w:p>
      <w:pPr>
        <w:pStyle w:val="SourceCode"/>
      </w:pPr>
      <w:r>
        <w:rPr>
          <w:rStyle w:val="CommentTok"/>
        </w:rPr>
        <w:t xml:space="preserve">#ChCh_C race/eth sumstats</w:t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d631589-5603-40f7-9367-3c8a956b4018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d631589-5603-40f7-9367-3c8a956b4018"/>
      <w:r>
        <w:t xml:space="preserve">: </w:t>
      </w:r>
      <w:r>
        <w:t xml:space="preserve">Chellion Chell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7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6119e3-62c6-4397-a75d-2edde1ab7fb6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6119e3-62c6-4397-a75d-2edde1ab7fb6"/>
      <w:r>
        <w:t xml:space="preserve">: </w:t>
      </w:r>
      <w:r>
        <w:t xml:space="preserve">Chellion Chell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5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7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gender sumstats</w:t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a29f838-9f82-46a0-a437-eb55ce16f5e2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a29f838-9f82-46a0-a437-eb55ce16f5e2"/>
      <w:r>
        <w:t xml:space="preserve">: </w:t>
      </w:r>
      <w:r>
        <w:t xml:space="preserve">Chellion to Chell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d80cb52-8165-4849-838e-b1d8b9a15dbc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d80cb52-8165-4849-838e-b1d8b9a15dbc"/>
      <w:r>
        <w:t xml:space="preserve">: </w:t>
      </w:r>
      <w:r>
        <w:t xml:space="preserve">Chellion to Chell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8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age group sumstats</w:t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8627597-82a2-478f-b51f-2d0a349ecb0a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8627597-82a2-478f-b51f-2d0a349ecb0a"/>
      <w:r>
        <w:t xml:space="preserve">: </w:t>
      </w:r>
      <w:r>
        <w:t xml:space="preserve">Chellion to Chell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de2f0a-df6d-4f61-83a2-26572baa730f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de2f0a-df6d-4f61-83a2-26572baa730f"/>
      <w:r>
        <w:t xml:space="preserve">: </w:t>
      </w:r>
      <w:r>
        <w:t xml:space="preserve">Chellion to Chell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OUT Outlier Removed!!!!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w-outlier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Sub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oSub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e612021-1611-433f-8a9d-ec2e454e5c55" w:name="GoSub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e612021-1611-433f-8a9d-ec2e454e5c55"/>
      <w:r>
        <w:t xml:space="preserve">: </w:t>
      </w:r>
      <w:r>
        <w:t xml:space="preserve">Gonion to Submandibular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1cd0c90-71b7-4c92-8c39-55ecff7ecd9f" w:name="GoSub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1cd0c90-71b7-4c92-8c39-55ecff7ecd9f"/>
      <w:r>
        <w:t xml:space="preserve">: </w:t>
      </w:r>
      <w:r>
        <w:t xml:space="preserve">Gonion to Submandibular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6a59859-bf85-439e-a2b9-3948a9a9bb04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6a59859-bf85-439e-a2b9-3948a9a9bb04"/>
      <w:r>
        <w:t xml:space="preserve">: </w:t>
      </w:r>
      <w:r>
        <w:t xml:space="preserve">Gonion to Submandibular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6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6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2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e504318-ad2f-4f4c-977e-f9edf92b211b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e504318-ad2f-4f4c-977e-f9edf92b211b"/>
      <w:r>
        <w:t xml:space="preserve">: </w:t>
      </w:r>
      <w:r>
        <w:t xml:space="preserve">Gonion to Submandibular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65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6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2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4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7daac94-02a9-46b8-8089-c035f213f4b8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7daac94-02a9-46b8-8089-c035f213f4b8"/>
      <w:r>
        <w:t xml:space="preserve">: </w:t>
      </w:r>
      <w:r>
        <w:t xml:space="preserve">Gonion to Submandibular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7aaa474-919f-4939-9a89-45a58dfdcb7a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7aaa474-919f-4939-9a89-45a58dfdcb7a"/>
      <w:r>
        <w:t xml:space="preserve">: </w:t>
      </w:r>
      <w:r>
        <w:t xml:space="preserve">Gonion to Submandibular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827cc9f-ef8d-4e9b-aa24-7207053ee3de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827cc9f-ef8d-4e9b-aa24-7207053ee3de"/>
      <w:r>
        <w:t xml:space="preserve">: </w:t>
      </w:r>
      <w:r>
        <w:t xml:space="preserve">Gonion to Submandibular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.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8afaacc-06ca-47b5-b702-aa8954df0db8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8afaacc-06ca-47b5-b702-aa8954df0db8"/>
      <w:r>
        <w:t xml:space="preserve">: </w:t>
      </w:r>
      <w:r>
        <w:t xml:space="preserve">Gonion to Submandibular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.3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 Outlier Removed!!!!</w:t>
      </w:r>
    </w:p>
    <w:p>
      <w:pPr>
        <w:pStyle w:val="SourceCode"/>
      </w:pPr>
      <w:r>
        <w:rPr>
          <w:rStyle w:val="CommentTok"/>
        </w:rPr>
        <w:t xml:space="preserve">#REMOVING OUTLIER GoSub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4</w:t>
      </w:r>
    </w:p>
    <w:p>
      <w:pPr>
        <w:pStyle w:val="SourceCode"/>
      </w:pPr>
      <w:r>
        <w:rPr>
          <w:rStyle w:val="CommentTok"/>
        </w:rPr>
        <w:t xml:space="preserve">#400-20210129-009</w:t>
      </w:r>
      <w:r>
        <w:br/>
      </w:r>
      <w:r>
        <w:br/>
      </w: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GoSub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GoSub_C, GoSub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Sub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oSub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054ff7a-18f6-4b50-b68f-98f3c771ea0b" w:name="GoSub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054ff7a-18f6-4b50-b68f-98f3c771ea0b"/>
      <w:r>
        <w:t xml:space="preserve">: </w:t>
      </w:r>
      <w:r>
        <w:t xml:space="preserve">Gonion to Submandibular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d239338-d3e2-495c-914e-41fa63d25420" w:name="GoSub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d239338-d3e2-495c-914e-41fa63d25420"/>
      <w:r>
        <w:t xml:space="preserve">: </w:t>
      </w:r>
      <w:r>
        <w:t xml:space="preserve">Gonion to Submandibular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.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0e8f365-310e-4f42-bed5-a78f4e97cbb5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0e8f365-310e-4f42-bed5-a78f4e97cbb5"/>
      <w:r>
        <w:t xml:space="preserve">: </w:t>
      </w:r>
      <w:r>
        <w:t xml:space="preserve">Gonion to Submandibular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2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4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cfdea3a-3685-42ec-8faa-5e9900442804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cfdea3a-3685-42ec-8faa-5e9900442804"/>
      <w:r>
        <w:t xml:space="preserve">: </w:t>
      </w:r>
      <w:r>
        <w:t xml:space="preserve">Gonion to Submandibular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6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2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4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32132a0-394c-43eb-b492-4a2db6605e99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32132a0-394c-43eb-b492-4a2db6605e99"/>
      <w:r>
        <w:t xml:space="preserve">: </w:t>
      </w:r>
      <w:r>
        <w:t xml:space="preserve">Gonion to Submandibular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357aa53-4eca-429c-a2ad-396a9454b876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357aa53-4eca-429c-a2ad-396a9454b876"/>
      <w:r>
        <w:t xml:space="preserve">: </w:t>
      </w:r>
      <w:r>
        <w:t xml:space="preserve">Gonion to Submandibular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45b846d-9957-4ec0-a0f1-b90f3f64bb1f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45b846d-9957-4ec0-a0f1-b90f3f64bb1f"/>
      <w:r>
        <w:t xml:space="preserve">: </w:t>
      </w:r>
      <w:r>
        <w:t xml:space="preserve">Gonion to Submandibular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3074f49-fac5-4648-87e3-aa09164aaf55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3074f49-fac5-4648-87e3-aa09164aaf55"/>
      <w:r>
        <w:t xml:space="preserve">: </w:t>
      </w:r>
      <w:r>
        <w:t xml:space="preserve">Gonion to Submandibular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2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HTOUT outlier removed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w-outlier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B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NRB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RB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c3b4a53-c6cf-4a9b-8fec-9da12f88e3bd" w:name="NRB_L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c3b4a53-c6cf-4a9b-8fec-9da12f88e3bd"/>
      <w:r>
        <w:t xml:space="preserve">: </w:t>
      </w:r>
      <w:r>
        <w:t xml:space="preserve">Nasal Root Breadth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4c4f7ad-400b-4cd9-a248-0f92eb72ee1b" w:name="NRB_L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4c4f7ad-400b-4cd9-a248-0f92eb72ee1b"/>
      <w:r>
        <w:t xml:space="preserve">: </w:t>
      </w:r>
      <w:r>
        <w:t xml:space="preserve">Nasal Root Breadth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41d258f-5291-483e-8fe0-654fa297af27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41d258f-5291-483e-8fe0-654fa297af27"/>
      <w:r>
        <w:t xml:space="preserve">: </w:t>
      </w:r>
      <w:r>
        <w:t xml:space="preserve">Nasal Root Breadth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bd81b75-fb00-496b-bc64-e0ff82489850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d81b75-fb00-496b-bc64-e0ff82489850"/>
      <w:r>
        <w:t xml:space="preserve">: </w:t>
      </w:r>
      <w:r>
        <w:t xml:space="preserve">Nasal Root Breadth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9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92a6112-3209-4fc8-8391-951dcb5a6d0d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92a6112-3209-4fc8-8391-951dcb5a6d0d"/>
      <w:r>
        <w:t xml:space="preserve">: </w:t>
      </w:r>
      <w:r>
        <w:t xml:space="preserve">Nasal Root Breadth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0f04ce4-45a3-4ad0-a933-c863092dc8ba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0f04ce4-45a3-4ad0-a933-c863092dc8ba"/>
      <w:r>
        <w:t xml:space="preserve">: </w:t>
      </w:r>
      <w:r>
        <w:t xml:space="preserve">Nasal Root Breadth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b7c7e0-3616-4b21-b4bd-0524f5b47ad2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b7c7e0-3616-4b21-b4bd-0524f5b47ad2"/>
      <w:r>
        <w:t xml:space="preserve">: </w:t>
      </w:r>
      <w:r>
        <w:t xml:space="preserve">Nasal Root Breadth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356ce9-c70f-4c46-ae6d-caa335560b59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356ce9-c70f-4c46-ae6d-caa335560b59"/>
      <w:r>
        <w:t xml:space="preserve">: </w:t>
      </w:r>
      <w:r>
        <w:t xml:space="preserve">Nasal Root Breadth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TH Outlier removed</w:t>
      </w:r>
    </w:p>
    <w:p>
      <w:pPr>
        <w:pStyle w:val="SourceCode"/>
      </w:pPr>
      <w:r>
        <w:rPr>
          <w:rStyle w:val="CommentTok"/>
        </w:rPr>
        <w:t xml:space="preserve">#REMOVING OUTLIER NRB_L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NRB_L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NRB_L, NRB_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B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RB_L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ac5fe9a-b2d2-45e1-8358-f9dfdba1907c" w:name="NRB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ac5fe9a-b2d2-45e1-8358-f9dfdba1907c"/>
      <w:r>
        <w:t xml:space="preserve">: </w:t>
      </w:r>
      <w:r>
        <w:t xml:space="preserve">Nasal Root Bread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78d37ca-243d-45ab-863f-95594bad3609" w:name="NRB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78d37ca-243d-45ab-863f-95594bad3609"/>
      <w:r>
        <w:t xml:space="preserve">: </w:t>
      </w:r>
      <w:r>
        <w:t xml:space="preserve">Nasal Root Bread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121be5b-7368-41ed-93a4-c9bfa2c44eb0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121be5b-7368-41ed-93a4-c9bfa2c44eb0"/>
      <w:r>
        <w:t xml:space="preserve">: </w:t>
      </w:r>
      <w:r>
        <w:t xml:space="preserve">Nasal Root Bread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38166e2-ef7d-4f36-99d1-1b4be39338d2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38166e2-ef7d-4f36-99d1-1b4be39338d2"/>
      <w:r>
        <w:t xml:space="preserve">: </w:t>
      </w:r>
      <w:r>
        <w:t xml:space="preserve">Nasal Root Bread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9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2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7b47531-fb45-421c-84a6-d8bf2e570548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7b47531-fb45-421c-84a6-d8bf2e570548"/>
      <w:r>
        <w:t xml:space="preserve">: </w:t>
      </w:r>
      <w:r>
        <w:t xml:space="preserve">Nasal Root Bread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c7fe045-b959-4ee0-9fb5-ca604bfe3bc1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c7fe045-b959-4ee0-9fb5-ca604bfe3bc1"/>
      <w:r>
        <w:t xml:space="preserve">: </w:t>
      </w:r>
      <w:r>
        <w:t xml:space="preserve">Nasal Root Bread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4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2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a4990dc-94aa-46a7-bff2-6ba37a30cfeb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a4990dc-94aa-46a7-bff2-6ba37a30cfeb"/>
      <w:r>
        <w:t xml:space="preserve">: </w:t>
      </w:r>
      <w:r>
        <w:t xml:space="preserve">Nasal Root Bread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c382364-6206-4b47-8bee-887e7f46e979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c382364-6206-4b47-8bee-887e7f46e979"/>
      <w:r>
        <w:t xml:space="preserve">: </w:t>
      </w:r>
      <w:r>
        <w:t xml:space="preserve">Nasal Root Bread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1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2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L</w:t>
      </w:r>
    </w:p>
    <w:p>
      <w:pPr>
        <w:pStyle w:val="SourceCode"/>
      </w:pPr>
      <w:r>
        <w:rPr>
          <w:rStyle w:val="CommentTok"/>
        </w:rPr>
        <w:t xml:space="preserve">#histogram of all ProA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Alar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summary-stats-SA1_files/figure-docx/ProA_L-histogram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A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ProA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A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dda8eaa-2357-44de-b745-85aeb14cce97" w:name="ProA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dda8eaa-2357-44de-b745-85aeb14cce97"/>
      <w:r>
        <w:t xml:space="preserve">: </w:t>
      </w:r>
      <w:r>
        <w:t xml:space="preserve">Pronasale to Alar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35b1b9-f97f-47b1-8e84-d8bf6cc18707" w:name="ProA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935b1b9-f97f-47b1-8e84-d8bf6cc18707"/>
      <w:r>
        <w:t xml:space="preserve">: </w:t>
      </w:r>
      <w:r>
        <w:t xml:space="preserve">Pronasale to Alar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</w:p>
    <w:p>
      <w:pPr>
        <w:pStyle w:val="SourceCode"/>
      </w:pPr>
      <w:r>
        <w:rPr>
          <w:rStyle w:val="CommentTok"/>
        </w:rPr>
        <w:t xml:space="preserve">#ProA_L race/eth sumstats</w:t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f80eb21-0bf8-4ac3-8f2c-a4ce01b6edd7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f80eb21-0bf8-4ac3-8f2c-a4ce01b6edd7"/>
      <w:r>
        <w:t xml:space="preserve">: </w:t>
      </w:r>
      <w:r>
        <w:t xml:space="preserve">Pronasale to Alar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1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2109866-473a-4216-98ce-62b911f5b3e1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2109866-473a-4216-98ce-62b911f5b3e1"/>
      <w:r>
        <w:t xml:space="preserve">: </w:t>
      </w:r>
      <w:r>
        <w:t xml:space="preserve">Pronasale to Alar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1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2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gender sumstats</w:t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a0afd3f-8976-476a-be1e-bb518962cc13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a0afd3f-8976-476a-be1e-bb518962cc13"/>
      <w:r>
        <w:t xml:space="preserve">: </w:t>
      </w:r>
      <w:r>
        <w:t xml:space="preserve">Pronasale to Alar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553a63-f865-46ca-9e27-c444276a89cc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553a63-f865-46ca-9e27-c444276a89cc"/>
      <w:r>
        <w:t xml:space="preserve">: </w:t>
      </w:r>
      <w:r>
        <w:t xml:space="preserve">Pronasale to Alar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age group sumstats</w:t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06a6bc0-1aae-437e-b345-377f7098fd4b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06a6bc0-1aae-437e-b345-377f7098fd4b"/>
      <w:r>
        <w:t xml:space="preserve">: </w:t>
      </w:r>
      <w:r>
        <w:t xml:space="preserve">Pronasale Alar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2683519-61cb-4423-b813-8b69d866ff4e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2683519-61cb-4423-b813-8b69d866ff4e"/>
      <w:r>
        <w:t xml:space="preserve">: </w:t>
      </w:r>
      <w:r>
        <w:t xml:space="preserve">Pronasale to Alar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9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2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C</w:t>
      </w:r>
    </w:p>
    <w:p>
      <w:pPr>
        <w:pStyle w:val="SourceCode"/>
      </w:pPr>
      <w:r>
        <w:rPr>
          <w:rStyle w:val="CommentTok"/>
        </w:rPr>
        <w:t xml:space="preserve">#histogram of all Pro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Ala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summary-stats-SA1_files/figure-docx/ProA_C-histogram-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A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d6af0ba-426e-4c67-b90f-44afcca40b86" w:name="Pro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d6af0ba-426e-4c67-b90f-44afcca40b86"/>
      <w:r>
        <w:t xml:space="preserve">: </w:t>
      </w:r>
      <w:r>
        <w:t xml:space="preserve">Pronasale to Ala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aa90038-280a-450d-a0d0-d721ff53f96e" w:name="Pro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aa90038-280a-450d-a0d0-d721ff53f96e"/>
      <w:r>
        <w:t xml:space="preserve">: </w:t>
      </w:r>
      <w:r>
        <w:t xml:space="preserve">Pronasale to Ala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.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</w:p>
    <w:p>
      <w:pPr>
        <w:pStyle w:val="SourceCode"/>
      </w:pPr>
      <w:r>
        <w:rPr>
          <w:rStyle w:val="CommentTok"/>
        </w:rPr>
        <w:t xml:space="preserve">#ProA_C race/eth sumstats</w:t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b8cdaea-247e-4837-9271-7bbf605c77b4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b8cdaea-247e-4837-9271-7bbf605c77b4"/>
      <w:r>
        <w:t xml:space="preserve">: </w:t>
      </w:r>
      <w:r>
        <w:t xml:space="preserve">Pronasale to Ala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fc86b4f-2723-4cc9-87f0-dcccdedde54d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fc86b4f-2723-4cc9-87f0-dcccdedde54d"/>
      <w:r>
        <w:t xml:space="preserve">: </w:t>
      </w:r>
      <w:r>
        <w:t xml:space="preserve">Pronasale to Ala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4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2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gender sumstats</w:t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1f6d616-d01d-4a4f-ae67-cc81468d6f77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1f6d616-d01d-4a4f-ae67-cc81468d6f77"/>
      <w:r>
        <w:t xml:space="preserve">: </w:t>
      </w:r>
      <w:r>
        <w:t xml:space="preserve">Pronasale to Ala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3f526b8-5297-44db-b153-01b4fc9c018a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3f526b8-5297-44db-b153-01b4fc9c018a"/>
      <w:r>
        <w:t xml:space="preserve">: </w:t>
      </w:r>
      <w:r>
        <w:t xml:space="preserve">Pronasale to Ala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2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age group sumstats</w:t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6371db9-aaa4-40e6-a3e0-1dcd75f372cd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6371db9-aaa4-40e6-a3e0-1dcd75f372cd"/>
      <w:r>
        <w:t xml:space="preserve">: </w:t>
      </w:r>
      <w:r>
        <w:t xml:space="preserve">Pronasale to Ala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d1e30d5-3172-4582-b3fd-8aa7bfe59790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d1e30d5-3172-4582-b3fd-8aa7bfe59790"/>
      <w:r>
        <w:t xml:space="preserve">: </w:t>
      </w:r>
      <w:r>
        <w:t xml:space="preserve">Pronasale to Ala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2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L</w:t>
      </w:r>
    </w:p>
    <w:p>
      <w:pPr>
        <w:pStyle w:val="SourceCode"/>
      </w:pPr>
      <w:r>
        <w:rPr>
          <w:rStyle w:val="CommentTok"/>
        </w:rPr>
        <w:t xml:space="preserve">#histogram of all ProS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summary-stats-SA1_files/figure-docx/ProS_L-histogram-1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S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S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aca4176-0418-48bf-8117-c4beb6e4da16" w:name="ProS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aca4176-0418-48bf-8117-c4beb6e4da16"/>
      <w:r>
        <w:t xml:space="preserve">: </w:t>
      </w:r>
      <w:r>
        <w:t xml:space="preserve">Pronasale to Subnasal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46212f6-0c9e-4c35-9303-8cd9df948710" w:name="ProS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46212f6-0c9e-4c35-9303-8cd9df948710"/>
      <w:r>
        <w:t xml:space="preserve">: </w:t>
      </w:r>
      <w:r>
        <w:t xml:space="preserve">Pronasale to Subnasal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</w:p>
    <w:p>
      <w:pPr>
        <w:pStyle w:val="SourceCode"/>
      </w:pPr>
      <w:r>
        <w:rPr>
          <w:rStyle w:val="CommentTok"/>
        </w:rPr>
        <w:t xml:space="preserve">#ProS_L race/eth sumstats</w:t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0d640f1-7282-4308-9ea0-0f076f1c6e0b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0d640f1-7282-4308-9ea0-0f076f1c6e0b"/>
      <w:r>
        <w:t xml:space="preserve">: </w:t>
      </w:r>
      <w:r>
        <w:t xml:space="preserve">Pronasale to Subnasal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41a5edb-b604-4397-b231-57050b0685c5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41a5edb-b604-4397-b231-57050b0685c5"/>
      <w:r>
        <w:t xml:space="preserve">: </w:t>
      </w:r>
      <w:r>
        <w:t xml:space="preserve">Pronasale to Subnasal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6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2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gender sumstats</w:t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fdfaabc-3c26-4249-bac0-2b0f790eb033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fdfaabc-3c26-4249-bac0-2b0f790eb033"/>
      <w:r>
        <w:t xml:space="preserve">: </w:t>
      </w:r>
      <w:r>
        <w:t xml:space="preserve">Pronasale to Subnasal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74c8b60-f539-42a0-bb8d-e2e478f5f5dc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74c8b60-f539-42a0-bb8d-e2e478f5f5dc"/>
      <w:r>
        <w:t xml:space="preserve">: </w:t>
      </w:r>
      <w:r>
        <w:t xml:space="preserve">Pronasale to Subnasal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6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2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age group sumstats</w:t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e6c8e05-d2d2-42b8-8aea-4697988393a9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e6c8e05-d2d2-42b8-8aea-4697988393a9"/>
      <w:r>
        <w:t xml:space="preserve">: </w:t>
      </w:r>
      <w:r>
        <w:t xml:space="preserve">Pronasale Subnasal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74eb48f-b1cc-4be8-971c-893aa5ee60ee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74eb48f-b1cc-4be8-971c-893aa5ee60ee"/>
      <w:r>
        <w:t xml:space="preserve">: </w:t>
      </w:r>
      <w:r>
        <w:t xml:space="preserve">Pronasale Subnasal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1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2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C</w:t>
      </w:r>
    </w:p>
    <w:p>
      <w:pPr>
        <w:pStyle w:val="SourceCode"/>
      </w:pPr>
      <w:r>
        <w:rPr>
          <w:rStyle w:val="CommentTok"/>
        </w:rPr>
        <w:t xml:space="preserve">#histogram of all ProS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summary-stats-SA1_files/figure-docx/ProS_C-histogram-1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S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0042815-f1be-4336-a90e-dc80744c81c0" w:name="Pro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0042815-f1be-4336-a90e-dc80744c81c0"/>
      <w:r>
        <w:t xml:space="preserve">: </w:t>
      </w:r>
      <w:r>
        <w:t xml:space="preserve">Pronasale to Sub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49fb6e6-1f62-4ef4-8e73-5e6686ea9b44" w:name="Pro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49fb6e6-1f62-4ef4-8e73-5e6686ea9b44"/>
      <w:r>
        <w:t xml:space="preserve">: </w:t>
      </w:r>
      <w:r>
        <w:t xml:space="preserve">Pronasale to Sub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</w:p>
    <w:p>
      <w:pPr>
        <w:pStyle w:val="SourceCode"/>
      </w:pPr>
      <w:r>
        <w:rPr>
          <w:rStyle w:val="CommentTok"/>
        </w:rPr>
        <w:t xml:space="preserve">#ProS_C race/eth sumstats</w:t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174b55-d37c-403b-a744-8cdf2c39506d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9174b55-d37c-403b-a744-8cdf2c39506d"/>
      <w:r>
        <w:t xml:space="preserve">: </w:t>
      </w:r>
      <w:r>
        <w:t xml:space="preserve">Pronasale to Sub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1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c9d64cc-bdf3-4e5f-9418-a08c419fc692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c9d64cc-bdf3-4e5f-9418-a08c419fc692"/>
      <w:r>
        <w:t xml:space="preserve">: </w:t>
      </w:r>
      <w:r>
        <w:t xml:space="preserve">Pronasale to Sub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5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1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1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2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gender sumstats</w:t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f9d9fdf-2579-4b04-863d-ec8b9481bd46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f9d9fdf-2579-4b04-863d-ec8b9481bd46"/>
      <w:r>
        <w:t xml:space="preserve">: </w:t>
      </w:r>
      <w:r>
        <w:t xml:space="preserve">Pronasale to Sub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fe2d709-8f74-43ee-a9a7-9b795ebe285b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fe2d709-8f74-43ee-a9a7-9b795ebe285b"/>
      <w:r>
        <w:t xml:space="preserve">: </w:t>
      </w:r>
      <w:r>
        <w:t xml:space="preserve">Pronasale to Sub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1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2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age group sumstats</w:t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6006719-fb94-4366-a977-3d8d8a0f3c90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6006719-fb94-4366-a977-3d8d8a0f3c90"/>
      <w:r>
        <w:t xml:space="preserve">: </w:t>
      </w:r>
      <w:r>
        <w:t xml:space="preserve">Pronasale to Sub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032aefb-301a-4320-8fa8-a420e28625c7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032aefb-301a-4320-8fa8-a420e28625c7"/>
      <w:r>
        <w:t xml:space="preserve">: </w:t>
      </w:r>
      <w:r>
        <w:t xml:space="preserve">Pronasale to Sub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2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L</w:t>
      </w:r>
    </w:p>
    <w:p>
      <w:pPr>
        <w:pStyle w:val="SourceCode"/>
      </w:pPr>
      <w:r>
        <w:rPr>
          <w:rStyle w:val="CommentTok"/>
        </w:rPr>
        <w:t xml:space="preserve">#histogram of all SelP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summary-stats-SA1_files/figure-docx/SelP_L-histogram-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P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P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4ec0123-c502-44ea-ad90-d5e20de1a48b" w:name="SelP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4ec0123-c502-44ea-ad90-d5e20de1a48b"/>
      <w:r>
        <w:t xml:space="preserve">: </w:t>
      </w:r>
      <w:r>
        <w:t xml:space="preserve">Sellion to Pronasal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3091aa-a020-4074-b8b2-baca945cfeb8" w:name="SelP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3091aa-a020-4074-b8b2-baca945cfeb8"/>
      <w:r>
        <w:t xml:space="preserve">: </w:t>
      </w:r>
      <w:r>
        <w:t xml:space="preserve">Sellion to Pronasal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</w:p>
    <w:p>
      <w:pPr>
        <w:pStyle w:val="SourceCode"/>
      </w:pPr>
      <w:r>
        <w:rPr>
          <w:rStyle w:val="CommentTok"/>
        </w:rPr>
        <w:t xml:space="preserve">#SelP_L race/eth sumstats</w:t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443d9c1-8d31-44ce-9660-11ccfacfa153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443d9c1-8d31-44ce-9660-11ccfacfa153"/>
      <w:r>
        <w:t xml:space="preserve">: </w:t>
      </w:r>
      <w:r>
        <w:t xml:space="preserve">Sellion to Pronasal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f7b8d91-d64a-4ec3-8afe-ec776ecf01eb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f7b8d91-d64a-4ec3-8afe-ec776ecf01eb"/>
      <w:r>
        <w:t xml:space="preserve">: </w:t>
      </w:r>
      <w:r>
        <w:t xml:space="preserve">Sellion to Pronasal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1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2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gender sumstats</w:t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50999f5-c84b-4b6c-bbd1-c781b460bf24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50999f5-c84b-4b6c-bbd1-c781b460bf24"/>
      <w:r>
        <w:t xml:space="preserve">: </w:t>
      </w:r>
      <w:r>
        <w:t xml:space="preserve">Sellion to Pronasal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b82ea6f-3d9c-4060-8782-8af1e1336413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b82ea6f-3d9c-4060-8782-8af1e1336413"/>
      <w:r>
        <w:t xml:space="preserve">: </w:t>
      </w:r>
      <w:r>
        <w:t xml:space="preserve">Sellion to Pronasal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4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1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2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age group sumstats</w:t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5abeaef-b9e5-45e4-b2ff-0d1afea5ad95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5abeaef-b9e5-45e4-b2ff-0d1afea5ad95"/>
      <w:r>
        <w:t xml:space="preserve">: </w:t>
      </w:r>
      <w:r>
        <w:t xml:space="preserve">Sellion to Pronasal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6688d8-86aa-4cf9-a813-a3d8ac67ad5a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6688d8-86aa-4cf9-a813-a3d8ac67ad5a"/>
      <w:r>
        <w:t xml:space="preserve">: </w:t>
      </w:r>
      <w:r>
        <w:t xml:space="preserve">Sellion to Pronasal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1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2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C</w:t>
      </w:r>
    </w:p>
    <w:p>
      <w:pPr>
        <w:pStyle w:val="SourceCode"/>
      </w:pPr>
      <w:r>
        <w:rPr>
          <w:rStyle w:val="CommentTok"/>
        </w:rPr>
        <w:t xml:space="preserve">#histogram of all SelP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summary-stats-SA1_files/figure-docx/SelP_C-histogram-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P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344008e-921f-42f7-97e1-391bbea1b291" w:name="SelP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344008e-921f-42f7-97e1-391bbea1b291"/>
      <w:r>
        <w:t xml:space="preserve">: </w:t>
      </w:r>
      <w:r>
        <w:t xml:space="preserve">Sellion to Pro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62885e8-04c5-4da8-ad97-552267d10608" w:name="SelP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62885e8-04c5-4da8-ad97-552267d10608"/>
      <w:r>
        <w:t xml:space="preserve">: </w:t>
      </w:r>
      <w:r>
        <w:t xml:space="preserve">Sellion to Pro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0c2305a-2dc6-4b1f-a742-0d8aa14d8e1b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0c2305a-2dc6-4b1f-a742-0d8aa14d8e1b"/>
      <w:r>
        <w:t xml:space="preserve">: </w:t>
      </w:r>
      <w:r>
        <w:t xml:space="preserve">Sellion to Pro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4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ce3109d-18e4-4a30-a146-126c082f5b00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ce3109d-18e4-4a30-a146-126c082f5b00"/>
      <w:r>
        <w:t xml:space="preserve">: </w:t>
      </w:r>
      <w:r>
        <w:t xml:space="preserve">Sellion to Pro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4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2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gender sumstats</w:t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cd3870f-28a8-48e9-9cec-00eaf5d148e8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cd3870f-28a8-48e9-9cec-00eaf5d148e8"/>
      <w:r>
        <w:t xml:space="preserve">: </w:t>
      </w:r>
      <w:r>
        <w:t xml:space="preserve">Sellion to Pro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5170c3f-59e9-426c-9ca5-83fd3c3f0f00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5170c3f-59e9-426c-9ca5-83fd3c3f0f00"/>
      <w:r>
        <w:t xml:space="preserve">: </w:t>
      </w:r>
      <w:r>
        <w:t xml:space="preserve">Sellion to Pro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2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1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2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age group sumstats</w:t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ac6aff7-0001-4357-8dd2-66840e5ff651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ac6aff7-0001-4357-8dd2-66840e5ff651"/>
      <w:r>
        <w:t xml:space="preserve">: </w:t>
      </w:r>
      <w:r>
        <w:t xml:space="preserve">Sellion to Pro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c26931a-185f-44a9-bad5-6657d364849e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c26931a-185f-44a9-bad5-6657d364849e"/>
      <w:r>
        <w:t xml:space="preserve">: </w:t>
      </w:r>
      <w:r>
        <w:t xml:space="preserve">Sellion to Pro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9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1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2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 outliers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2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w-outlier-1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D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DH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51158da-b9fb-477e-bdf0-c1538b0c8e5b" w:name="SelDH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51158da-b9fb-477e-bdf0-c1538b0c8e5b"/>
      <w:r>
        <w:t xml:space="preserve">: </w:t>
      </w:r>
      <w:r>
        <w:t xml:space="preserve">Sellion to Dorsal Hump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90cb3b0-66ed-4838-9549-04a5a736e3cf" w:name="SelDH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90cb3b0-66ed-4838-9549-04a5a736e3cf"/>
      <w:r>
        <w:t xml:space="preserve">: </w:t>
      </w:r>
      <w:r>
        <w:t xml:space="preserve">Sellion to Dorsal Hump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c6e6f1b-7213-4897-bc00-e83a97e39230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c6e6f1b-7213-4897-bc00-e83a97e39230"/>
      <w:r>
        <w:t xml:space="preserve">: </w:t>
      </w:r>
      <w:r>
        <w:t xml:space="preserve">Sellion to Dorsal Hump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d0944da-d2f3-4271-9c97-623c2b5a29a2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d0944da-d2f3-4271-9c97-623c2b5a29a2"/>
      <w:r>
        <w:t xml:space="preserve">: </w:t>
      </w:r>
      <w:r>
        <w:t xml:space="preserve">Sellion to Dorsal Hump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1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2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69a14a-058a-4d2d-9e05-268ff4782f12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969a14a-058a-4d2d-9e05-268ff4782f12"/>
      <w:r>
        <w:t xml:space="preserve">: </w:t>
      </w:r>
      <w:r>
        <w:t xml:space="preserve">Sellion to Dorsal Hump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69df093-95ea-4819-93db-290ae337728a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9df093-95ea-4819-93db-290ae337728a"/>
      <w:r>
        <w:t xml:space="preserve">: </w:t>
      </w:r>
      <w:r>
        <w:t xml:space="preserve">Sellion to Dorsal Hump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1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1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2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b78597-c1e5-49c4-83a8-9b40ce73d08a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b78597-c1e5-49c4-83a8-9b40ce73d08a"/>
      <w:r>
        <w:t xml:space="preserve">: </w:t>
      </w:r>
      <w:r>
        <w:t xml:space="preserve">Sellion to Dorsal Hump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2d74705-df90-4dc5-a9d3-9176a9fe29ac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2d74705-df90-4dc5-a9d3-9176a9fe29ac"/>
      <w:r>
        <w:t xml:space="preserve">: </w:t>
      </w:r>
      <w:r>
        <w:t xml:space="preserve">Sellion to Dorsal Hump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1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2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out outliers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elDH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DH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elDH_C, SelDH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1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DH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DH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e4fe4f7-a2f4-4a32-ae46-127c9b209a05" w:name="SelD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e4fe4f7-a2f4-4a32-ae46-127c9b209a05"/>
      <w:r>
        <w:t xml:space="preserve">: </w:t>
      </w:r>
      <w:r>
        <w:t xml:space="preserve">Sellion to Dorsal Hump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aca88d-bf3b-4ede-99b9-bb0a284367e2" w:name="SelD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aca88d-bf3b-4ede-99b9-bb0a284367e2"/>
      <w:r>
        <w:t xml:space="preserve">: </w:t>
      </w:r>
      <w:r>
        <w:t xml:space="preserve">Sellion to Dorsal Hump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c03ca92-306d-4ef7-ab42-d4c491a34f45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c03ca92-306d-4ef7-ab42-d4c491a34f45"/>
      <w:r>
        <w:t xml:space="preserve">: </w:t>
      </w:r>
      <w:r>
        <w:t xml:space="preserve">Sellion to Dorsal Hump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b242ff1-9381-46af-9fae-63f074f51979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b242ff1-9381-46af-9fae-63f074f51979"/>
      <w:r>
        <w:t xml:space="preserve">: </w:t>
      </w:r>
      <w:r>
        <w:t xml:space="preserve">Sellion to Dorsal Hump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1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2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95aa0d2-d8d0-42a7-a755-8995ad519ad6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95aa0d2-d8d0-42a7-a755-8995ad519ad6"/>
      <w:r>
        <w:t xml:space="preserve">: </w:t>
      </w:r>
      <w:r>
        <w:t xml:space="preserve">Sellion to Dorsal Hump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f348257-1573-49df-9b9d-25f5f0e7ff90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f348257-1573-49df-9b9d-25f5f0e7ff90"/>
      <w:r>
        <w:t xml:space="preserve">: </w:t>
      </w:r>
      <w:r>
        <w:t xml:space="preserve">Sellion to Dorsal Hump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1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2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6a9244a-7ce1-41c5-8d79-5c1cdcf561ba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6a9244a-7ce1-41c5-8d79-5c1cdcf561ba"/>
      <w:r>
        <w:t xml:space="preserve">: </w:t>
      </w:r>
      <w:r>
        <w:t xml:space="preserve">Sellion to Dorsal Hump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ba5b35b-9cbd-4e6f-8010-070728e7e680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ba5b35b-9cbd-4e6f-8010-070728e7e680"/>
      <w:r>
        <w:t xml:space="preserve">: </w:t>
      </w:r>
      <w:r>
        <w:t xml:space="preserve">Sellion to Dorsal Hump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8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1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1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2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M_L</w:t>
      </w:r>
    </w:p>
    <w:p>
      <w:pPr>
        <w:pStyle w:val="SourceCode"/>
      </w:pPr>
      <w:r>
        <w:rPr>
          <w:rStyle w:val="CommentTok"/>
        </w:rPr>
        <w:t xml:space="preserve">#histogram of all SelM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Ment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summary-stats-SA1_files/figure-docx/SelM_L-histogram-1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M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04b92e8-b945-4b2c-b798-46bd9668e6a2" w:name="Sel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04b92e8-b945-4b2c-b798-46bd9668e6a2"/>
      <w:r>
        <w:t xml:space="preserve">: </w:t>
      </w:r>
      <w:r>
        <w:t xml:space="preserve">Sellion to Menton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386005-5043-471f-bf5d-4cc16c254cbf" w:name="Sel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386005-5043-471f-bf5d-4cc16c254cbf"/>
      <w:r>
        <w:t xml:space="preserve">: </w:t>
      </w:r>
      <w:r>
        <w:t xml:space="preserve">Sellion to Menton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762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</w:p>
    <w:p>
      <w:pPr>
        <w:pStyle w:val="SourceCode"/>
      </w:pPr>
      <w:r>
        <w:rPr>
          <w:rStyle w:val="CommentTok"/>
        </w:rPr>
        <w:t xml:space="preserve">#SelM_L race/eth sumstats</w:t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ab3d6e-56c0-4dc9-9819-dca7473be5d1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ab3d6e-56c0-4dc9-9819-dca7473be5d1"/>
      <w:r>
        <w:t xml:space="preserve">: </w:t>
      </w:r>
      <w:r>
        <w:t xml:space="preserve">Sellion to Menton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9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7569c22-d764-49c2-a2aa-8570e9a38d90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7569c22-d764-49c2-a2aa-8570e9a38d90"/>
      <w:r>
        <w:t xml:space="preserve">: </w:t>
      </w:r>
      <w:r>
        <w:t xml:space="preserve">Sellion to Menton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9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8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7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1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0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2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gender sumstats</w:t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2071a6-2500-49f5-ab1e-24b61943f1ee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2071a6-2500-49f5-ab1e-24b61943f1ee"/>
      <w:r>
        <w:t xml:space="preserve">: </w:t>
      </w:r>
      <w:r>
        <w:t xml:space="preserve">Sellion to Menton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662cbe-b41a-4b95-aabd-bf0198689f03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662cbe-b41a-4b95-aabd-bf0198689f03"/>
      <w:r>
        <w:t xml:space="preserve">: </w:t>
      </w:r>
      <w:r>
        <w:t xml:space="preserve">Sellion to Menton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1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2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age group sumstats</w:t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ced07c0-9ab8-4c19-b4be-eafdd87e0fd0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ced07c0-9ab8-4c19-b4be-eafdd87e0fd0"/>
      <w:r>
        <w:t xml:space="preserve">: </w:t>
      </w:r>
      <w:r>
        <w:t xml:space="preserve">Sellion to Menton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628ed67-4460-4741-ba24-f97ffcc9b3f3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628ed67-4460-4741-ba24-f97ffcc9b3f3"/>
      <w:r>
        <w:t xml:space="preserve">: </w:t>
      </w:r>
      <w:r>
        <w:t xml:space="preserve">Sellion to Menton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2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1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2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L</w:t>
      </w:r>
    </w:p>
    <w:p>
      <w:pPr>
        <w:pStyle w:val="SourceCode"/>
      </w:pPr>
      <w:r>
        <w:rPr>
          <w:rStyle w:val="CommentTok"/>
        </w:rPr>
        <w:t xml:space="preserve">#histogram of all SnasM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summary-stats-SA1_files/figure-docx/SnasM_L-histogram-1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nasM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f7d2b0b-15c7-4a3e-946f-447abc22c814" w:name="Snas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f7d2b0b-15c7-4a3e-946f-447abc22c814"/>
      <w:r>
        <w:t xml:space="preserve">: </w:t>
      </w:r>
      <w:r>
        <w:t xml:space="preserve">Subnasale to Menton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9a4900-5daa-4ddb-82af-0e4041c71bf8" w:name="Snas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9a4900-5daa-4ddb-82af-0e4041c71bf8"/>
      <w:r>
        <w:t xml:space="preserve">: </w:t>
      </w:r>
      <w:r>
        <w:t xml:space="preserve">Subnasale to Menton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.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</w:p>
    <w:p>
      <w:pPr>
        <w:pStyle w:val="SourceCode"/>
      </w:pPr>
      <w:r>
        <w:rPr>
          <w:rStyle w:val="CommentTok"/>
        </w:rPr>
        <w:t xml:space="preserve">#SnasM_L race/eth sumstats</w:t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2772eb6-6387-44bc-aeff-d46a4d43a681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2772eb6-6387-44bc-aeff-d46a4d43a681"/>
      <w:r>
        <w:t xml:space="preserve">: </w:t>
      </w:r>
      <w:r>
        <w:t xml:space="preserve">Subnasale to Menton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4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4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2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dbc131b-c576-4852-866c-fe286c4a6185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dbc131b-c576-4852-866c-fe286c4a6185"/>
      <w:r>
        <w:t xml:space="preserve">: </w:t>
      </w:r>
      <w:r>
        <w:t xml:space="preserve">Subnasale to Menton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4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4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2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1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2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gender sumstats</w:t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adb462a-05f6-45e8-9a12-ebd468b9ec80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adb462a-05f6-45e8-9a12-ebd468b9ec80"/>
      <w:r>
        <w:t xml:space="preserve">: </w:t>
      </w:r>
      <w:r>
        <w:t xml:space="preserve">Subnasale to Menton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dfbda5-73f2-4478-a220-1e1d907fb118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dfbda5-73f2-4478-a220-1e1d907fb118"/>
      <w:r>
        <w:t xml:space="preserve">: </w:t>
      </w:r>
      <w:r>
        <w:t xml:space="preserve">Subnasale to Menton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1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2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age group sumstats</w:t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c04a38d-13a6-401d-80b9-4b4f66c148ae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c04a38d-13a6-401d-80b9-4b4f66c148ae"/>
      <w:r>
        <w:t xml:space="preserve">: </w:t>
      </w:r>
      <w:r>
        <w:t xml:space="preserve">Subnasale to Menton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1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5ed0332-0236-4ce4-8043-13dd0d89bb0d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5ed0332-0236-4ce4-8043-13dd0d89bb0d"/>
      <w:r>
        <w:t xml:space="preserve">: </w:t>
      </w:r>
      <w:r>
        <w:t xml:space="preserve">Subnasale to Menton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1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1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2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out outliers removed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w-outliers-1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nasM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db2255f-9b8d-4e7f-882b-66156312b028" w:name="Snas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db2255f-9b8d-4e7f-882b-66156312b028"/>
      <w:r>
        <w:t xml:space="preserve">: </w:t>
      </w:r>
      <w:r>
        <w:t xml:space="preserve">Subnasale to Menton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5a88f1-c527-4e4d-835a-8fcb879484ec" w:name="Snas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5a88f1-c527-4e4d-835a-8fcb879484ec"/>
      <w:r>
        <w:t xml:space="preserve">: </w:t>
      </w:r>
      <w:r>
        <w:t xml:space="preserve">Subnasale to Menton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b19b249-a7bf-477f-b865-082365883b3c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b19b249-a7bf-477f-b865-082365883b3c"/>
      <w:r>
        <w:t xml:space="preserve">: </w:t>
      </w:r>
      <w:r>
        <w:t xml:space="preserve">Subnasale to Menton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2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7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279ffef-5987-4270-86b0-d2dd122cbd1c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279ffef-5987-4270-86b0-d2dd122cbd1c"/>
      <w:r>
        <w:t xml:space="preserve">: </w:t>
      </w:r>
      <w:r>
        <w:t xml:space="preserve">Subnasale to Menton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2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5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7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1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2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4133f62-a2fd-41cd-a250-592b145b4ec3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4133f62-a2fd-41cd-a250-592b145b4ec3"/>
      <w:r>
        <w:t xml:space="preserve">: </w:t>
      </w:r>
      <w:r>
        <w:t xml:space="preserve">Subnasale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7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7e2a0c-5a1a-44c2-adcf-189b0fcbbcb2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7e2a0c-5a1a-44c2-adcf-189b0fcbbcb2"/>
      <w:r>
        <w:t xml:space="preserve">: </w:t>
      </w:r>
      <w:r>
        <w:t xml:space="preserve">Subnasale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7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1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2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56be1a2-e87a-4c63-a363-ed2a9833fecd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56be1a2-e87a-4c63-a363-ed2a9833fecd"/>
      <w:r>
        <w:t xml:space="preserve">: </w:t>
      </w:r>
      <w:r>
        <w:t xml:space="preserve">Subnasale to Menton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4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b3ebac2-77e9-4317-acbc-77c4f92ed38d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b3ebac2-77e9-4317-acbc-77c4f92ed38d"/>
      <w:r>
        <w:t xml:space="preserve">: </w:t>
      </w:r>
      <w:r>
        <w:t xml:space="preserve">Subnasale to Menton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4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1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2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 outlier removed</w:t>
      </w:r>
    </w:p>
    <w:p>
      <w:pPr>
        <w:pStyle w:val="SourceCode"/>
      </w:pPr>
      <w:r>
        <w:rPr>
          <w:rStyle w:val="CommentTok"/>
        </w:rPr>
        <w:t xml:space="preserve">#REMOVING OUTLIER SnasM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3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nasM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nasM_C, SnasM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1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nasM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390fcc2-710c-472d-93c4-da39e7aa3232" w:name="Snas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390fcc2-710c-472d-93c4-da39e7aa3232"/>
      <w:r>
        <w:t xml:space="preserve">: </w:t>
      </w:r>
      <w:r>
        <w:t xml:space="preserve">Subnasale to Ment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a0a3975-4587-4ebd-ac26-600d9158c601" w:name="Snas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a0a3975-4587-4ebd-ac26-600d9158c601"/>
      <w:r>
        <w:t xml:space="preserve">: </w:t>
      </w:r>
      <w:r>
        <w:t xml:space="preserve">Subnasale to Ment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28d29c1-02be-4a74-adea-2b128de63121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28d29c1-02be-4a74-adea-2b128de63121"/>
      <w:r>
        <w:t xml:space="preserve">: </w:t>
      </w:r>
      <w:r>
        <w:t xml:space="preserve">Subnasale to Ment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2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7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f457e1f-3415-4b30-9b12-3b722566c2e3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f457e1f-3415-4b30-9b12-3b722566c2e3"/>
      <w:r>
        <w:t xml:space="preserve">: </w:t>
      </w:r>
      <w:r>
        <w:t xml:space="preserve">Subnasale to Ment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2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5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7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1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3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2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c577b41-7a47-417e-bdcf-461ba5027d6e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c577b41-7a47-417e-bdcf-461ba5027d6e"/>
      <w:r>
        <w:t xml:space="preserve">: </w:t>
      </w:r>
      <w:r>
        <w:t xml:space="preserve">Subnasale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1e72658-1c50-47c1-a38e-b594e4411dde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1e72658-1c50-47c1-a38e-b594e4411dde"/>
      <w:r>
        <w:t xml:space="preserve">: </w:t>
      </w:r>
      <w:r>
        <w:t xml:space="preserve">Subnasale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6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1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9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2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194d340-c489-49ba-9066-205a0f3cb584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194d340-c489-49ba-9066-205a0f3cb584"/>
      <w:r>
        <w:t xml:space="preserve">: </w:t>
      </w:r>
      <w:r>
        <w:t xml:space="preserve">Subnasale to Ment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4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09dfae9-cdaa-43ef-9410-439019eeecd5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09dfae9-cdaa-43ef-9410-439019eeecd5"/>
      <w:r>
        <w:t xml:space="preserve">: </w:t>
      </w:r>
      <w:r>
        <w:t xml:space="preserve">Subnasale to Ment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4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2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1.png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5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2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HO_C</w:t>
      </w:r>
    </w:p>
    <w:p>
      <w:pPr>
        <w:pStyle w:val="SourceCode"/>
      </w:pPr>
      <w:r>
        <w:rPr>
          <w:rStyle w:val="CommentTok"/>
        </w:rPr>
        <w:t xml:space="preserve">#histogram of all TrH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H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 of Head to Otobas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8" name="Picture"/>
            <a:graphic>
              <a:graphicData uri="http://schemas.openxmlformats.org/drawingml/2006/picture">
                <pic:pic>
                  <pic:nvPicPr>
                    <pic:cNvPr descr="summary-stats-SA1_files/figure-docx/TrHO_C-histogram-1.png" id="469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H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H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1e7582d-f135-4306-b5fa-3566e0e072cd" w:name="TrH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1e7582d-f135-4306-b5fa-3566e0e072cd"/>
      <w:r>
        <w:t xml:space="preserve">: </w:t>
      </w:r>
      <w:r>
        <w:t xml:space="preserve">Top of Head to Otobas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60f879-ae0e-42d7-bc9b-fd7d6837fa03" w:name="TrH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60f879-ae0e-42d7-bc9b-fd7d6837fa03"/>
      <w:r>
        <w:t xml:space="preserve">: </w:t>
      </w:r>
      <w:r>
        <w:t xml:space="preserve">Top of Head to Otobas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762"/>
        <w:gridCol w:w="617"/>
        <w:gridCol w:w="447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6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</w:p>
    <w:p>
      <w:pPr>
        <w:pStyle w:val="SourceCode"/>
      </w:pPr>
      <w:r>
        <w:rPr>
          <w:rStyle w:val="CommentTok"/>
        </w:rPr>
        <w:t xml:space="preserve">#TrHO_C race/eth sumstats</w:t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b8ed41f-99f9-4028-a23c-ae0c63be9c7d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b8ed41f-99f9-4028-a23c-ae0c63be9c7d"/>
      <w:r>
        <w:t xml:space="preserve">: </w:t>
      </w:r>
      <w:r>
        <w:t xml:space="preserve">Top of Head to Otobas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9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.8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50433f-fdba-4cc9-b575-a9e3211cfca1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50433f-fdba-4cc9-b575-a9e3211cfca1"/>
      <w:r>
        <w:t xml:space="preserve">: </w:t>
      </w:r>
      <w:r>
        <w:t xml:space="preserve">Top of Head to Otobas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3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6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9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0.8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1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1.pn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4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2.pn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gender sumstats</w:t>
      </w:r>
      <w:r>
        <w:br/>
      </w: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in(TrH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H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157238a-b64b-4dfc-b7ae-1f0380450f4b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157238a-b64b-4dfc-b7ae-1f0380450f4b"/>
      <w:r>
        <w:t xml:space="preserve">: </w:t>
      </w:r>
      <w:r>
        <w:t xml:space="preserve">Top of Head to Otobas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1208bd4-b7d2-437c-8c69-4862a44f5c42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1208bd4-b7d2-437c-8c69-4862a44f5c42"/>
      <w:r>
        <w:t xml:space="preserve">: </w:t>
      </w:r>
      <w:r>
        <w:t xml:space="preserve">Top of Head to Otobas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4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7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1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2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age group sumstats</w:t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72f3a65-6a7f-423e-ba29-2c4de35913b1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72f3a65-6a7f-423e-ba29-2c4de35913b1"/>
      <w:r>
        <w:t xml:space="preserve">: </w:t>
      </w:r>
      <w:r>
        <w:t xml:space="preserve">Top of Head to Otobas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393f104-6369-43d0-bdbf-3a8293c2f176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393f104-6369-43d0-bdbf-3a8293c2f176"/>
      <w:r>
        <w:t xml:space="preserve">: </w:t>
      </w:r>
      <w:r>
        <w:t xml:space="preserve">Top of Head to Otobas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1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6.0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3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1.png" id="484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6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2.pn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J_C</w:t>
      </w:r>
    </w:p>
    <w:p>
      <w:pPr>
        <w:pStyle w:val="SourceCode"/>
      </w:pPr>
      <w:r>
        <w:rPr>
          <w:rStyle w:val="CommentTok"/>
        </w:rPr>
        <w:t xml:space="preserve">#histogram of all TrEJ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J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Earlobe Junctu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9" name="Picture"/>
            <a:graphic>
              <a:graphicData uri="http://schemas.openxmlformats.org/drawingml/2006/picture">
                <pic:pic>
                  <pic:nvPicPr>
                    <pic:cNvPr descr="summary-stats-SA1_files/figure-docx/TrEJ_C-histogram-1.png" id="49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J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EJ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EJ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0848f88-b986-4597-a239-ed095907f19f" w:name="TrEJ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0848f88-b986-4597-a239-ed095907f19f"/>
      <w:r>
        <w:t xml:space="preserve">: </w:t>
      </w:r>
      <w:r>
        <w:t xml:space="preserve">Tragion to Earlobe Junctu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4e58cfb-9fe6-4c47-af08-c2cfc0b0be77" w:name="TrEJ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4e58cfb-9fe6-4c47-af08-c2cfc0b0be77"/>
      <w:r>
        <w:t xml:space="preserve">: </w:t>
      </w:r>
      <w:r>
        <w:t xml:space="preserve">Tragion to Earlobe Junctu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</w:p>
    <w:p>
      <w:pPr>
        <w:pStyle w:val="SourceCode"/>
      </w:pPr>
      <w:r>
        <w:rPr>
          <w:rStyle w:val="CommentTok"/>
        </w:rPr>
        <w:t xml:space="preserve">#TrEJ_C race/eth sumstats</w:t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6f477fa-167c-42d3-9ae2-733c267861f3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6f477fa-167c-42d3-9ae2-733c267861f3"/>
      <w:r>
        <w:t xml:space="preserve">: </w:t>
      </w:r>
      <w:r>
        <w:t xml:space="preserve">Tragion to Earlobe Junctu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2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6d48099-a974-4ba0-9bba-340451434a1d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6d48099-a974-4ba0-9bba-340451434a1d"/>
      <w:r>
        <w:t xml:space="preserve">: </w:t>
      </w:r>
      <w:r>
        <w:t xml:space="preserve">Tragion to Earlobe Junctu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1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5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2.png" id="496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gender sumstats</w:t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9f7c606-bee8-4a63-983d-49e27f4d76ca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9f7c606-bee8-4a63-983d-49e27f4d76ca"/>
      <w:r>
        <w:t xml:space="preserve">: </w:t>
      </w:r>
      <w:r>
        <w:t xml:space="preserve">Tragion to Earlobe Junctu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1dc1821-1f7d-4ef0-b15b-c4c5bcea0919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1dc1821-1f7d-4ef0-b15b-c4c5bcea0919"/>
      <w:r>
        <w:t xml:space="preserve">: </w:t>
      </w:r>
      <w:r>
        <w:t xml:space="preserve">Tragion to Earlobe Junctu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2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8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1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2.pn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age group sumstats</w:t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3ce2fd6-2bf4-4349-98a1-dd473506656d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3ce2fd6-2bf4-4349-98a1-dd473506656d"/>
      <w:r>
        <w:t xml:space="preserve">: </w:t>
      </w:r>
      <w:r>
        <w:t xml:space="preserve">Tragion to Earlobe Junctu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3ba840-68d7-4703-bcce-c0470b3138ef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3ba840-68d7-4703-bcce-c0470b3138ef"/>
      <w:r>
        <w:t xml:space="preserve">: </w:t>
      </w:r>
      <w:r>
        <w:t xml:space="preserve">Tragion to Earlobe Junctu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1.pn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2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out outliers removed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w-outliers-1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G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Go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b5ea8f4-618a-42be-aee7-787beb980524" w:name="TrGo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b5ea8f4-618a-42be-aee7-787beb980524"/>
      <w:r>
        <w:t xml:space="preserve">: </w:t>
      </w:r>
      <w:r>
        <w:t xml:space="preserve">Tragion to Gonion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10c4573-1594-46c0-a3b5-592bf0efb332" w:name="TrGo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10c4573-1594-46c0-a3b5-592bf0efb332"/>
      <w:r>
        <w:t xml:space="preserve">: </w:t>
      </w:r>
      <w:r>
        <w:t xml:space="preserve">Tragion to Gonion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.0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7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88d5467-056d-4c04-a88d-cb3866130047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88d5467-056d-4c04-a88d-cb3866130047"/>
      <w:r>
        <w:t xml:space="preserve">: </w:t>
      </w:r>
      <w:r>
        <w:t xml:space="preserve">Tragion to Gonion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8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6421bc7-c6f6-436c-a8e7-f48d24285bad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6421bc7-c6f6-436c-a8e7-f48d24285bad"/>
      <w:r>
        <w:t xml:space="preserve">: </w:t>
      </w:r>
      <w:r>
        <w:t xml:space="preserve">Tragion to Gonion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8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8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3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1.pn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2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b03ed69-4bbf-43c4-a642-7c058da8df84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b03ed69-4bbf-43c4-a642-7c058da8df84"/>
      <w:r>
        <w:t xml:space="preserve">: </w:t>
      </w:r>
      <w:r>
        <w:t xml:space="preserve">Tragion to Gonion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3dfa590-c960-44cd-92ca-dc489f256666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3dfa590-c960-44cd-92ca-dc489f256666"/>
      <w:r>
        <w:t xml:space="preserve">: </w:t>
      </w:r>
      <w:r>
        <w:t xml:space="preserve">Tragion to Gonion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1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2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2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d24291e-9345-48c8-a108-3e140bf2ab75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d24291e-9345-48c8-a108-3e140bf2ab75"/>
      <w:r>
        <w:t xml:space="preserve">: </w:t>
      </w:r>
      <w:r>
        <w:t xml:space="preserve">Tragion to Gonion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ccaa89f-9b43-40a3-8c63-a2bcc34193a0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ccaa89f-9b43-40a3-8c63-a2bcc34193a0"/>
      <w:r>
        <w:t xml:space="preserve">: </w:t>
      </w:r>
      <w:r>
        <w:t xml:space="preserve">Tragion to Gonion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3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9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5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1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8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2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Go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Go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Go_C, TrGo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1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1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Go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TrGo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Go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c502edf-2499-4444-a9d4-de7b435c3a31" w:name="TrG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c502edf-2499-4444-a9d4-de7b435c3a31"/>
      <w:r>
        <w:t xml:space="preserve">: </w:t>
      </w:r>
      <w:r>
        <w:t xml:space="preserve">Tragion to Gon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35718dc-52ef-488e-948e-e7fc90f7290c" w:name="TrG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35718dc-52ef-488e-948e-e7fc90f7290c"/>
      <w:r>
        <w:t xml:space="preserve">: </w:t>
      </w:r>
      <w:r>
        <w:t xml:space="preserve">Tragion to Gon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c227036-1076-4f0e-b765-966fdff59872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c227036-1076-4f0e-b765-966fdff59872"/>
      <w:r>
        <w:t xml:space="preserve">: </w:t>
      </w:r>
      <w:r>
        <w:t xml:space="preserve">Tragion to Gon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8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0c4633-78d6-47b0-9f5c-08353d7c8385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0c4633-78d6-47b0-9f5c-08353d7c8385"/>
      <w:r>
        <w:t xml:space="preserve">: </w:t>
      </w:r>
      <w:r>
        <w:t xml:space="preserve">Tragion to Gon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8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8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4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1.png" id="535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7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2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764775-1b01-4e25-bb27-0f70a2f1d777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764775-1b01-4e25-bb27-0f70a2f1d777"/>
      <w:r>
        <w:t xml:space="preserve">: </w:t>
      </w:r>
      <w:r>
        <w:t xml:space="preserve">Tragion to Gon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6a63590-42a2-41e1-8dbe-1596af7e9578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6a63590-42a2-41e1-8dbe-1596af7e9578"/>
      <w:r>
        <w:t xml:space="preserve">: </w:t>
      </w:r>
      <w:r>
        <w:t xml:space="preserve">Tragion to Gon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1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3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2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f22504f-35fa-4a9f-8060-589c1e4f4c00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f22504f-35fa-4a9f-8060-589c1e4f4c00"/>
      <w:r>
        <w:t xml:space="preserve">: </w:t>
      </w:r>
      <w:r>
        <w:t xml:space="preserve">Tragion to Gon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76c665-92ea-4935-bf24-f5ca5e2dd1c6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76c665-92ea-4935-bf24-f5ca5e2dd1c6"/>
      <w:r>
        <w:t xml:space="preserve">: </w:t>
      </w:r>
      <w:r>
        <w:t xml:space="preserve">Tragion to Gon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3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6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1.png" id="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9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2.png" id="55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el_C</w:t>
      </w:r>
    </w:p>
    <w:p>
      <w:pPr>
        <w:pStyle w:val="SourceCode"/>
      </w:pPr>
      <w:r>
        <w:rPr>
          <w:rStyle w:val="CommentTok"/>
        </w:rPr>
        <w:t xml:space="preserve">#histogram of all TrSe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e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ell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2" name="Picture"/>
            <a:graphic>
              <a:graphicData uri="http://schemas.openxmlformats.org/drawingml/2006/picture">
                <pic:pic>
                  <pic:nvPicPr>
                    <pic:cNvPr descr="summary-stats-SA1_files/figure-docx/TrSel_C-histogram-1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e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e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el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e5edc43-3259-4426-b719-027c2f23bd2a" w:name="TrSe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e5edc43-3259-4426-b719-027c2f23bd2a"/>
      <w:r>
        <w:t xml:space="preserve">: </w:t>
      </w:r>
      <w:r>
        <w:t xml:space="preserve">Tragion to Sell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9ca3fbb-41fa-4ad6-ada8-58b4591d7968" w:name="TrSe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9ca3fbb-41fa-4ad6-ada8-58b4591d7968"/>
      <w:r>
        <w:t xml:space="preserve">: </w:t>
      </w:r>
      <w:r>
        <w:t xml:space="preserve">Tragion to Sell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.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</w:p>
    <w:p>
      <w:pPr>
        <w:pStyle w:val="SourceCode"/>
      </w:pPr>
      <w:r>
        <w:rPr>
          <w:rStyle w:val="CommentTok"/>
        </w:rPr>
        <w:t xml:space="preserve">#TrSel_C race/eth sumstats</w:t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1b62279-cd79-4a45-8a8f-8ad0a9ed1460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1b62279-cd79-4a45-8a8f-8ad0a9ed1460"/>
      <w:r>
        <w:t xml:space="preserve">: </w:t>
      </w:r>
      <w:r>
        <w:t xml:space="preserve">Tragion to Sell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3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5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7b8b50b-9922-481c-b525-f5568f1f058b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7b8b50b-9922-481c-b525-f5568f1f058b"/>
      <w:r>
        <w:t xml:space="preserve">: </w:t>
      </w:r>
      <w:r>
        <w:t xml:space="preserve">Tragion to Sell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3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2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5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1.png" id="556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8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2.png" id="559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gender sumstats</w:t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99c3fba-0beb-4588-b25e-856b2e0290b5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99c3fba-0beb-4588-b25e-856b2e0290b5"/>
      <w:r>
        <w:t xml:space="preserve">: </w:t>
      </w:r>
      <w:r>
        <w:t xml:space="preserve">Tragion to Sell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4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a0a6fea-4a1e-4bf8-a323-d60ee4decffe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a0a6fea-4a1e-4bf8-a323-d60ee4decffe"/>
      <w:r>
        <w:t xml:space="preserve">: </w:t>
      </w:r>
      <w:r>
        <w:t xml:space="preserve">Tragion to Sell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5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4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1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1.png" id="562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4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2.png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age group sumstats</w:t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5c2ac65-bd1e-4062-b179-069670db5b32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5c2ac65-bd1e-4062-b179-069670db5b32"/>
      <w:r>
        <w:t xml:space="preserve">: </w:t>
      </w:r>
      <w:r>
        <w:t xml:space="preserve">Tragion to Sell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e6bf849-8c1a-4f7e-b517-48c201cb0c2d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e6bf849-8c1a-4f7e-b517-48c201cb0c2d"/>
      <w:r>
        <w:t xml:space="preserve">: </w:t>
      </w:r>
      <w:r>
        <w:t xml:space="preserve">Tragion to Sell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7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1.png" id="568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0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2.png" id="571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out outlier removed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3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w-outlier-1.png" id="574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man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man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22a393f-a866-4239-9f05-f36d6414566e" w:name="TrSman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22a393f-a866-4239-9f05-f36d6414566e"/>
      <w:r>
        <w:t xml:space="preserve">: </w:t>
      </w:r>
      <w:r>
        <w:t xml:space="preserve">Tragion to Submandibular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ddd9189-9aed-4af1-a6bc-4f2696ea5c67" w:name="TrSman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ddd9189-9aed-4af1-a6bc-4f2696ea5c67"/>
      <w:r>
        <w:t xml:space="preserve">: </w:t>
      </w:r>
      <w:r>
        <w:t xml:space="preserve">Tragion to Submandibular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3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b9ad42-5779-4ef6-a2fa-570dd5258423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b9ad42-5779-4ef6-a2fa-570dd5258423"/>
      <w:r>
        <w:t xml:space="preserve">: </w:t>
      </w:r>
      <w:r>
        <w:t xml:space="preserve">Tragion to Submandibular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7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9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7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1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2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8ecb10f-74c1-40ca-94b6-3b842a0f2b0f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8ecb10f-74c1-40ca-94b6-3b842a0f2b0f"/>
      <w:r>
        <w:t xml:space="preserve">: </w:t>
      </w:r>
      <w:r>
        <w:t xml:space="preserve">Tragion to Submandibular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7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9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7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1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2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4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6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1.png" id="577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9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2.png" id="58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cb937fb-ca73-447a-8daa-dcbeeebae32e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cb937fb-ca73-447a-8daa-dcbeeebae32e"/>
      <w:r>
        <w:t xml:space="preserve">: </w:t>
      </w:r>
      <w:r>
        <w:t xml:space="preserve">Tragion to Submandibular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24a8fa0-2134-454a-a468-b9ce57c42a76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24a8fa0-2134-454a-a468-b9ce57c42a76"/>
      <w:r>
        <w:t xml:space="preserve">: </w:t>
      </w:r>
      <w:r>
        <w:t xml:space="preserve">Tragion to Submandibular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2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1.png" id="583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5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2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91880b7-8d13-4762-99bc-96f284abbfc0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91880b7-8d13-4762-99bc-96f284abbfc0"/>
      <w:r>
        <w:t xml:space="preserve">: </w:t>
      </w:r>
      <w:r>
        <w:t xml:space="preserve">Tragion to Submandibular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845b6c7-4b60-4b5b-b193-85572c4d89b6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845b6c7-4b60-4b5b-b193-85572c4d89b6"/>
      <w:r>
        <w:t xml:space="preserve">: </w:t>
      </w:r>
      <w:r>
        <w:t xml:space="preserve">Tragion to Submandibular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9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8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1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1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2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 outlier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man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man_C, TrSman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4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1.png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man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man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260c510-ab4b-4fc4-9d00-f85ddaed0179" w:name="TrSman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260c510-ab4b-4fc4-9d00-f85ddaed0179"/>
      <w:r>
        <w:t xml:space="preserve">: </w:t>
      </w:r>
      <w:r>
        <w:t xml:space="preserve">Tragion to Submandibular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411be56-6e1d-4fd3-9add-ad0623331900" w:name="TrSman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411be56-6e1d-4fd3-9add-ad0623331900"/>
      <w:r>
        <w:t xml:space="preserve">: </w:t>
      </w:r>
      <w:r>
        <w:t xml:space="preserve">Tragion to Submandibular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07"/>
        <w:gridCol w:w="533"/>
        <w:gridCol w:w="560"/>
        <w:gridCol w:w="707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1ee7e7f-f254-4030-bd99-5915c75f3faf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1ee7e7f-f254-4030-bd99-5915c75f3faf"/>
      <w:r>
        <w:t xml:space="preserve">: </w:t>
      </w:r>
      <w:r>
        <w:t xml:space="preserve">Tragion to Submandibular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9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7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1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2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93952a-609a-45ac-badc-16f0f07712d6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93952a-609a-45ac-badc-16f0f07712d6"/>
      <w:r>
        <w:t xml:space="preserve">: </w:t>
      </w:r>
      <w:r>
        <w:t xml:space="preserve">Tragion to Submandibular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9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7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1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2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4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7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1.png" id="598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0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2.png" id="601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db78b8e-94b5-4206-9bea-cee1e098211e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db78b8e-94b5-4206-9bea-cee1e098211e"/>
      <w:r>
        <w:t xml:space="preserve">: </w:t>
      </w:r>
      <w:r>
        <w:t xml:space="preserve">Tragion to Submandibular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2dbd32-960d-4f10-be77-3a491519e465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2dbd32-960d-4f10-be77-3a491519e465"/>
      <w:r>
        <w:t xml:space="preserve">: </w:t>
      </w:r>
      <w:r>
        <w:t xml:space="preserve">Tragion to Submandibular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3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1.png" id="604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6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2.png" id="607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e435259-ae79-44a7-a172-781ee7ccd4fb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e435259-ae79-44a7-a172-781ee7ccd4fb"/>
      <w:r>
        <w:t xml:space="preserve">: </w:t>
      </w:r>
      <w:r>
        <w:t xml:space="preserve">Tragion to Submandibular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2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4a391ef-1279-450e-9d74-f1f2677aaec0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4a391ef-1279-450e-9d74-f1f2677aaec0"/>
      <w:r>
        <w:t xml:space="preserve">: </w:t>
      </w:r>
      <w:r>
        <w:t xml:space="preserve">Tragion to Submandibular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25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9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9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1.png" id="61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2.png" id="613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nas_C without outliers removed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5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w-outliers-1.png" id="616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na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nas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65f542d-0536-4936-9b54-91b108de8659" w:name="TrSnas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65f542d-0536-4936-9b54-91b108de8659"/>
      <w:r>
        <w:t xml:space="preserve">: </w:t>
      </w:r>
      <w:r>
        <w:t xml:space="preserve">Tragion to Subnasale Contour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1ea2f93-90f7-466a-a32d-fd8a2fb33941" w:name="TrSnas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1ea2f93-90f7-466a-a32d-fd8a2fb33941"/>
      <w:r>
        <w:t xml:space="preserve">: </w:t>
      </w:r>
      <w:r>
        <w:t xml:space="preserve">Tragion to Subnasale Contour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.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470ac21-fcf0-4c45-a75e-4ea2fbb08a07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470ac21-fcf0-4c45-a75e-4ea2fbb08a07"/>
      <w:r>
        <w:t xml:space="preserve">: </w:t>
      </w:r>
      <w:r>
        <w:t xml:space="preserve">Tragion to Subnasale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6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.4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5f36df1-3afd-40a8-8adf-667efa62d420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5f36df1-3afd-40a8-8adf-667efa62d420"/>
      <w:r>
        <w:t xml:space="preserve">: </w:t>
      </w:r>
      <w:r>
        <w:t xml:space="preserve">Tragion to Subnasale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1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6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.4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4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8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1.png" id="619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1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2.png" id="622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cc2320e-350e-463b-96eb-a39737bdcf8c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cc2320e-350e-463b-96eb-a39737bdcf8c"/>
      <w:r>
        <w:t xml:space="preserve">: </w:t>
      </w:r>
      <w:r>
        <w:t xml:space="preserve">Tragion to Subnasale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d1a7c2-8d9f-420e-87bf-c5be521a6e1f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d1a7c2-8d9f-420e-87bf-c5be521a6e1f"/>
      <w:r>
        <w:t xml:space="preserve">: </w:t>
      </w:r>
      <w:r>
        <w:t xml:space="preserve">Tragion to Subnasale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4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1.png" id="625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7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2.png" id="628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80a152a-d249-4df7-b12e-46312b37d71b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80a152a-d249-4df7-b12e-46312b37d71b"/>
      <w:r>
        <w:t xml:space="preserve">: </w:t>
      </w:r>
      <w:r>
        <w:t xml:space="preserve">Tragion to Subnasale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ecc4df8-6b56-4c71-9fa2-daeda61e5c27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ecc4df8-6b56-4c71-9fa2-daeda61e5c27"/>
      <w:r>
        <w:t xml:space="preserve">: </w:t>
      </w:r>
      <w:r>
        <w:t xml:space="preserve">Tragion to Subnasale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0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1.png" id="631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3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2.png" id="634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Snas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7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nas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nas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nas_C, TrSnas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6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1.png" id="637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nas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nas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7bb5ce4-bfd9-4b6f-acbf-a47eb8c0ebe9" w:name="TrSna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7bb5ce4-bfd9-4b6f-acbf-a47eb8c0ebe9"/>
      <w:r>
        <w:t xml:space="preserve">: </w:t>
      </w:r>
      <w:r>
        <w:t xml:space="preserve">Tragion to Sub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8253dd6-e2d9-4724-8aac-5399d1765b62" w:name="TrSna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8253dd6-e2d9-4724-8aac-5399d1765b62"/>
      <w:r>
        <w:t xml:space="preserve">: </w:t>
      </w:r>
      <w:r>
        <w:t xml:space="preserve">Tragion to Sub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.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056597c-503d-461a-b5a4-8900986875d5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056597c-503d-461a-b5a4-8900986875d5"/>
      <w:r>
        <w:t xml:space="preserve">: </w:t>
      </w:r>
      <w:r>
        <w:t xml:space="preserve">Tragion to Sub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6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.4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797dd21-6265-4474-bcef-522e5b71f27a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797dd21-6265-4474-bcef-522e5b71f27a"/>
      <w:r>
        <w:t xml:space="preserve">: </w:t>
      </w:r>
      <w:r>
        <w:t xml:space="preserve">Tragion to Sub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15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.6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.4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4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2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9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1.png" id="64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2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2.png" id="643" name="Picture"/>
                    <pic:cNvPicPr>
                      <a:picLocks noChangeArrowheads="1"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2d2bd1d-9877-4671-8d28-c381edb3d4eb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2d2bd1d-9877-4671-8d28-c381edb3d4eb"/>
      <w:r>
        <w:t xml:space="preserve">: </w:t>
      </w:r>
      <w:r>
        <w:t xml:space="preserve">Tragion to Sub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57d236e-2d41-48ff-916e-2e30e977d039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57d236e-2d41-48ff-916e-2e30e977d039"/>
      <w:r>
        <w:t xml:space="preserve">: </w:t>
      </w:r>
      <w:r>
        <w:t xml:space="preserve">Tragion to Sub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5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1.png" id="646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8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2.png" id="649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4dfa9a2-821b-475c-8019-d174519e486c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4dfa9a2-821b-475c-8019-d174519e486c"/>
      <w:r>
        <w:t xml:space="preserve">: </w:t>
      </w:r>
      <w:r>
        <w:t xml:space="preserve">Tragion to Sub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1de4fa7-ec4e-49a4-b159-b02cd79a3b41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1de4fa7-ec4e-49a4-b159-b02cd79a3b41"/>
      <w:r>
        <w:t xml:space="preserve">: </w:t>
      </w:r>
      <w:r>
        <w:t xml:space="preserve">Tragion to Sub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.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1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1.png" id="652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4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2.png" id="655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C</w:t>
      </w:r>
    </w:p>
    <w:p>
      <w:pPr>
        <w:pStyle w:val="SourceCode"/>
      </w:pPr>
      <w:r>
        <w:rPr>
          <w:rStyle w:val="CommentTok"/>
        </w:rPr>
        <w:t xml:space="preserve">#histogram of all TrTr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7" name="Picture"/>
            <a:graphic>
              <a:graphicData uri="http://schemas.openxmlformats.org/drawingml/2006/picture">
                <pic:pic>
                  <pic:nvPicPr>
                    <pic:cNvPr descr="summary-stats-SA1_files/figure-docx/TrTr_C-histogram-1.png" id="658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Tr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Tr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62d9a1d-57c9-4a46-be32-ab8ee25c6e57" w:name="TrTr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62d9a1d-57c9-4a46-be32-ab8ee25c6e57"/>
      <w:r>
        <w:t xml:space="preserve">: </w:t>
      </w:r>
      <w:r>
        <w:t xml:space="preserve">Tragion to Trag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008378c-d1f3-427b-8736-91cee6821558" w:name="TrTr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008378c-d1f3-427b-8736-91cee6821558"/>
      <w:r>
        <w:t xml:space="preserve">: </w:t>
      </w:r>
      <w:r>
        <w:t xml:space="preserve">Tragion to Trag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.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2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</w:p>
    <w:p>
      <w:pPr>
        <w:pStyle w:val="SourceCode"/>
      </w:pPr>
      <w:r>
        <w:rPr>
          <w:rStyle w:val="CommentTok"/>
        </w:rPr>
        <w:t xml:space="preserve">#TrTr_C race/eth sumstats</w:t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b9f8ba5-a250-4d15-a1b3-3b75245ba583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b9f8ba5-a250-4d15-a1b3-3b75245ba583"/>
      <w:r>
        <w:t xml:space="preserve">: </w:t>
      </w:r>
      <w:r>
        <w:t xml:space="preserve">Tragion to Trag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5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9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.5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9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cb101cf-617a-4f97-ac78-eba861a5538e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cb101cf-617a-4f97-ac78-eba861a5538e"/>
      <w:r>
        <w:t xml:space="preserve">: </w:t>
      </w:r>
      <w:r>
        <w:t xml:space="preserve">Tragion to Trag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4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2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.5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9.0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5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9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0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1.png" id="661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3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2.png" id="664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gender sumstats</w:t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a1e4e41-be5b-4d55-900a-f15910f6ff39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a1e4e41-be5b-4d55-900a-f15910f6ff39"/>
      <w:r>
        <w:t xml:space="preserve">: </w:t>
      </w:r>
      <w:r>
        <w:t xml:space="preserve">Tragion to Trag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65677b1-d620-44a2-9b51-1823c227452e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65677b1-d620-44a2-9b51-1823c227452e"/>
      <w:r>
        <w:t xml:space="preserve">: </w:t>
      </w:r>
      <w:r>
        <w:t xml:space="preserve">Tragion to Trag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2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8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6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1.png" id="667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9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2.png" id="67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age group sumstats</w:t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a001a77-6cc7-4a16-b96a-d3d2241a5619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a001a77-6cc7-4a16-b96a-d3d2241a5619"/>
      <w:r>
        <w:t xml:space="preserve">: </w:t>
      </w:r>
      <w:r>
        <w:t xml:space="preserve">Tragion to Trag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7f100f6-5a4f-4193-a154-ce07aa9536b5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7f100f6-5a4f-4193-a154-ce07aa9536b5"/>
      <w:r>
        <w:t xml:space="preserve">: </w:t>
      </w:r>
      <w:r>
        <w:t xml:space="preserve">Tragion to Trag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9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2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1.png" id="673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5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2.png" id="676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L</w:t>
      </w:r>
    </w:p>
    <w:p>
      <w:pPr>
        <w:pStyle w:val="SourceCode"/>
      </w:pPr>
      <w:r>
        <w:rPr>
          <w:rStyle w:val="CommentTok"/>
        </w:rPr>
        <w:t xml:space="preserve">#histogram of all TrTr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8" name="Picture"/>
            <a:graphic>
              <a:graphicData uri="http://schemas.openxmlformats.org/drawingml/2006/picture">
                <pic:pic>
                  <pic:nvPicPr>
                    <pic:cNvPr descr="summary-stats-SA1_files/figure-docx/TrTr_L-histogram-1.png" id="679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Tr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Tr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f08321a-1e5d-4f3a-b7a9-f48cfd5cb1b5" w:name="TrTr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f08321a-1e5d-4f3a-b7a9-f48cfd5cb1b5"/>
      <w:r>
        <w:t xml:space="preserve">: </w:t>
      </w:r>
      <w:r>
        <w:t xml:space="preserve">Tragion to Tragion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a7f8e35-7beb-4042-b519-af921e02a9b4" w:name="TrTr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a7f8e35-7beb-4042-b519-af921e02a9b4"/>
      <w:r>
        <w:t xml:space="preserve">: </w:t>
      </w:r>
      <w:r>
        <w:t xml:space="preserve">Tragion to Tragion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</w:p>
    <w:p>
      <w:pPr>
        <w:pStyle w:val="SourceCode"/>
      </w:pPr>
      <w:r>
        <w:rPr>
          <w:rStyle w:val="CommentTok"/>
        </w:rPr>
        <w:t xml:space="preserve">#TrTr_L race/eth sumstats</w:t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c9d0d77-9ad2-4955-95dc-2bd21bfcb947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c9d0d77-9ad2-4955-95dc-2bd21bfcb947"/>
      <w:r>
        <w:t xml:space="preserve">: </w:t>
      </w:r>
      <w:r>
        <w:t xml:space="preserve">Tragion to Tragion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6354161-89d9-4709-ae52-a9ec4f73c277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6354161-89d9-4709-ae52-a9ec4f73c277"/>
      <w:r>
        <w:t xml:space="preserve">: </w:t>
      </w:r>
      <w:r>
        <w:t xml:space="preserve">Tragion to Tragion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1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1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1.png" id="682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4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2.png" id="685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gender sumstats</w:t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297ac8-76fe-4791-9811-8386043d58b3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297ac8-76fe-4791-9811-8386043d58b3"/>
      <w:r>
        <w:t xml:space="preserve">: </w:t>
      </w:r>
      <w:r>
        <w:t xml:space="preserve">Tragion to Tragion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5ae5da4-7c91-4377-9f1b-b3528f559b53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5ae5da4-7c91-4377-9f1b-b3528f559b53"/>
      <w:r>
        <w:t xml:space="preserve">: </w:t>
      </w:r>
      <w:r>
        <w:t xml:space="preserve">Tragion to Tragion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4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7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1.png" id="688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0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2.png" id="691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age group sumstats</w:t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1a5f6c-4abf-472c-a5a5-8415e2a7fce8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1a5f6c-4abf-472c-a5a5-8415e2a7fce8"/>
      <w:r>
        <w:t xml:space="preserve">: </w:t>
      </w:r>
      <w:r>
        <w:t xml:space="preserve">Tragion to Tragion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9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9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917dca3-6f38-429c-95fb-348b7ea00892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917dca3-6f38-429c-95fb-348b7ea00892"/>
      <w:r>
        <w:t xml:space="preserve">: </w:t>
      </w:r>
      <w:r>
        <w:t xml:space="preserve">Tragion to Tragion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.9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90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3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1.png" id="694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6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2.png" id="697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52" Target="media/rId152.png" /><Relationship Type="http://schemas.openxmlformats.org/officeDocument/2006/relationships/image" Id="rId131" Target="media/rId131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94" Target="media/rId194.png" /><Relationship Type="http://schemas.openxmlformats.org/officeDocument/2006/relationships/image" Id="rId173" Target="media/rId173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377" Target="media/rId377.png" /><Relationship Type="http://schemas.openxmlformats.org/officeDocument/2006/relationships/image" Id="rId380" Target="media/rId380.png" /><Relationship Type="http://schemas.openxmlformats.org/officeDocument/2006/relationships/image" Id="rId356" Target="media/rId356.png" /><Relationship Type="http://schemas.openxmlformats.org/officeDocument/2006/relationships/image" Id="rId359" Target="media/rId359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350" Target="media/rId350.png" /><Relationship Type="http://schemas.openxmlformats.org/officeDocument/2006/relationships/image" Id="rId353" Target="media/rId353.png" /><Relationship Type="http://schemas.openxmlformats.org/officeDocument/2006/relationships/image" Id="rId362" Target="media/rId362.png" /><Relationship Type="http://schemas.openxmlformats.org/officeDocument/2006/relationships/image" Id="rId341" Target="media/rId341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44" Target="media/rId344.png" /><Relationship Type="http://schemas.openxmlformats.org/officeDocument/2006/relationships/image" Id="rId347" Target="media/rId347.png" /><Relationship Type="http://schemas.openxmlformats.org/officeDocument/2006/relationships/image" Id="rId398" Target="media/rId398.png" /><Relationship Type="http://schemas.openxmlformats.org/officeDocument/2006/relationships/image" Id="rId401" Target="media/rId401.png" /><Relationship Type="http://schemas.openxmlformats.org/officeDocument/2006/relationships/image" Id="rId392" Target="media/rId392.png" /><Relationship Type="http://schemas.openxmlformats.org/officeDocument/2006/relationships/image" Id="rId395" Target="media/rId395.png" /><Relationship Type="http://schemas.openxmlformats.org/officeDocument/2006/relationships/image" Id="rId383" Target="media/rId383.png" /><Relationship Type="http://schemas.openxmlformats.org/officeDocument/2006/relationships/image" Id="rId386" Target="media/rId386.png" /><Relationship Type="http://schemas.openxmlformats.org/officeDocument/2006/relationships/image" Id="rId389" Target="media/rId389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461" Target="media/rId461.png" /><Relationship Type="http://schemas.openxmlformats.org/officeDocument/2006/relationships/image" Id="rId464" Target="media/rId464.png" /><Relationship Type="http://schemas.openxmlformats.org/officeDocument/2006/relationships/image" Id="rId440" Target="media/rId440.png" /><Relationship Type="http://schemas.openxmlformats.org/officeDocument/2006/relationships/image" Id="rId443" Target="media/rId443.png" /><Relationship Type="http://schemas.openxmlformats.org/officeDocument/2006/relationships/image" Id="rId455" Target="media/rId455.png" /><Relationship Type="http://schemas.openxmlformats.org/officeDocument/2006/relationships/image" Id="rId458" Target="media/rId458.png" /><Relationship Type="http://schemas.openxmlformats.org/officeDocument/2006/relationships/image" Id="rId434" Target="media/rId434.png" /><Relationship Type="http://schemas.openxmlformats.org/officeDocument/2006/relationships/image" Id="rId437" Target="media/rId437.png" /><Relationship Type="http://schemas.openxmlformats.org/officeDocument/2006/relationships/image" Id="rId446" Target="media/rId446.png" /><Relationship Type="http://schemas.openxmlformats.org/officeDocument/2006/relationships/image" Id="rId425" Target="media/rId425.png" /><Relationship Type="http://schemas.openxmlformats.org/officeDocument/2006/relationships/image" Id="rId449" Target="media/rId449.png" /><Relationship Type="http://schemas.openxmlformats.org/officeDocument/2006/relationships/image" Id="rId452" Target="media/rId452.png" /><Relationship Type="http://schemas.openxmlformats.org/officeDocument/2006/relationships/image" Id="rId428" Target="media/rId428.png" /><Relationship Type="http://schemas.openxmlformats.org/officeDocument/2006/relationships/image" Id="rId431" Target="media/rId431.png" /><Relationship Type="http://schemas.openxmlformats.org/officeDocument/2006/relationships/image" Id="rId419" Target="media/rId419.png" /><Relationship Type="http://schemas.openxmlformats.org/officeDocument/2006/relationships/image" Id="rId422" Target="media/rId422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404" Target="media/rId404.png" /><Relationship Type="http://schemas.openxmlformats.org/officeDocument/2006/relationships/image" Id="rId407" Target="media/rId407.png" /><Relationship Type="http://schemas.openxmlformats.org/officeDocument/2006/relationships/image" Id="rId410" Target="media/rId410.png" /><Relationship Type="http://schemas.openxmlformats.org/officeDocument/2006/relationships/image" Id="rId503" Target="media/rId503.png" /><Relationship Type="http://schemas.openxmlformats.org/officeDocument/2006/relationships/image" Id="rId506" Target="media/rId506.png" /><Relationship Type="http://schemas.openxmlformats.org/officeDocument/2006/relationships/image" Id="rId497" Target="media/rId497.png" /><Relationship Type="http://schemas.openxmlformats.org/officeDocument/2006/relationships/image" Id="rId500" Target="media/rId500.png" /><Relationship Type="http://schemas.openxmlformats.org/officeDocument/2006/relationships/image" Id="rId488" Target="media/rId488.png" /><Relationship Type="http://schemas.openxmlformats.org/officeDocument/2006/relationships/image" Id="rId491" Target="media/rId491.png" /><Relationship Type="http://schemas.openxmlformats.org/officeDocument/2006/relationships/image" Id="rId494" Target="media/rId494.png" /><Relationship Type="http://schemas.openxmlformats.org/officeDocument/2006/relationships/image" Id="rId545" Target="media/rId545.png" /><Relationship Type="http://schemas.openxmlformats.org/officeDocument/2006/relationships/image" Id="rId548" Target="media/rId548.png" /><Relationship Type="http://schemas.openxmlformats.org/officeDocument/2006/relationships/image" Id="rId524" Target="media/rId524.png" /><Relationship Type="http://schemas.openxmlformats.org/officeDocument/2006/relationships/image" Id="rId527" Target="media/rId527.png" /><Relationship Type="http://schemas.openxmlformats.org/officeDocument/2006/relationships/image" Id="rId539" Target="media/rId539.png" /><Relationship Type="http://schemas.openxmlformats.org/officeDocument/2006/relationships/image" Id="rId542" Target="media/rId542.png" /><Relationship Type="http://schemas.openxmlformats.org/officeDocument/2006/relationships/image" Id="rId518" Target="media/rId518.png" /><Relationship Type="http://schemas.openxmlformats.org/officeDocument/2006/relationships/image" Id="rId521" Target="media/rId521.png" /><Relationship Type="http://schemas.openxmlformats.org/officeDocument/2006/relationships/image" Id="rId530" Target="media/rId530.png" /><Relationship Type="http://schemas.openxmlformats.org/officeDocument/2006/relationships/image" Id="rId509" Target="media/rId509.png" /><Relationship Type="http://schemas.openxmlformats.org/officeDocument/2006/relationships/image" Id="rId533" Target="media/rId533.png" /><Relationship Type="http://schemas.openxmlformats.org/officeDocument/2006/relationships/image" Id="rId536" Target="media/rId536.png" /><Relationship Type="http://schemas.openxmlformats.org/officeDocument/2006/relationships/image" Id="rId512" Target="media/rId512.png" /><Relationship Type="http://schemas.openxmlformats.org/officeDocument/2006/relationships/image" Id="rId515" Target="media/rId515.png" /><Relationship Type="http://schemas.openxmlformats.org/officeDocument/2006/relationships/image" Id="rId482" Target="media/rId482.png" /><Relationship Type="http://schemas.openxmlformats.org/officeDocument/2006/relationships/image" Id="rId485" Target="media/rId485.png" /><Relationship Type="http://schemas.openxmlformats.org/officeDocument/2006/relationships/image" Id="rId476" Target="media/rId476.png" /><Relationship Type="http://schemas.openxmlformats.org/officeDocument/2006/relationships/image" Id="rId479" Target="media/rId479.png" /><Relationship Type="http://schemas.openxmlformats.org/officeDocument/2006/relationships/image" Id="rId467" Target="media/rId467.png" /><Relationship Type="http://schemas.openxmlformats.org/officeDocument/2006/relationships/image" Id="rId470" Target="media/rId470.png" /><Relationship Type="http://schemas.openxmlformats.org/officeDocument/2006/relationships/image" Id="rId473" Target="media/rId473.png" /><Relationship Type="http://schemas.openxmlformats.org/officeDocument/2006/relationships/image" Id="rId566" Target="media/rId566.png" /><Relationship Type="http://schemas.openxmlformats.org/officeDocument/2006/relationships/image" Id="rId569" Target="media/rId569.png" /><Relationship Type="http://schemas.openxmlformats.org/officeDocument/2006/relationships/image" Id="rId560" Target="media/rId560.png" /><Relationship Type="http://schemas.openxmlformats.org/officeDocument/2006/relationships/image" Id="rId563" Target="media/rId563.png" /><Relationship Type="http://schemas.openxmlformats.org/officeDocument/2006/relationships/image" Id="rId551" Target="media/rId551.png" /><Relationship Type="http://schemas.openxmlformats.org/officeDocument/2006/relationships/image" Id="rId554" Target="media/rId554.png" /><Relationship Type="http://schemas.openxmlformats.org/officeDocument/2006/relationships/image" Id="rId557" Target="media/rId557.png" /><Relationship Type="http://schemas.openxmlformats.org/officeDocument/2006/relationships/image" Id="rId608" Target="media/rId608.png" /><Relationship Type="http://schemas.openxmlformats.org/officeDocument/2006/relationships/image" Id="rId611" Target="media/rId611.png" /><Relationship Type="http://schemas.openxmlformats.org/officeDocument/2006/relationships/image" Id="rId587" Target="media/rId587.png" /><Relationship Type="http://schemas.openxmlformats.org/officeDocument/2006/relationships/image" Id="rId590" Target="media/rId590.png" /><Relationship Type="http://schemas.openxmlformats.org/officeDocument/2006/relationships/image" Id="rId602" Target="media/rId602.png" /><Relationship Type="http://schemas.openxmlformats.org/officeDocument/2006/relationships/image" Id="rId605" Target="media/rId605.png" /><Relationship Type="http://schemas.openxmlformats.org/officeDocument/2006/relationships/image" Id="rId581" Target="media/rId581.png" /><Relationship Type="http://schemas.openxmlformats.org/officeDocument/2006/relationships/image" Id="rId584" Target="media/rId584.png" /><Relationship Type="http://schemas.openxmlformats.org/officeDocument/2006/relationships/image" Id="rId593" Target="media/rId593.png" /><Relationship Type="http://schemas.openxmlformats.org/officeDocument/2006/relationships/image" Id="rId572" Target="media/rId572.png" /><Relationship Type="http://schemas.openxmlformats.org/officeDocument/2006/relationships/image" Id="rId596" Target="media/rId596.png" /><Relationship Type="http://schemas.openxmlformats.org/officeDocument/2006/relationships/image" Id="rId599" Target="media/rId599.png" /><Relationship Type="http://schemas.openxmlformats.org/officeDocument/2006/relationships/image" Id="rId575" Target="media/rId575.png" /><Relationship Type="http://schemas.openxmlformats.org/officeDocument/2006/relationships/image" Id="rId578" Target="media/rId578.png" /><Relationship Type="http://schemas.openxmlformats.org/officeDocument/2006/relationships/image" Id="rId650" Target="media/rId650.png" /><Relationship Type="http://schemas.openxmlformats.org/officeDocument/2006/relationships/image" Id="rId653" Target="media/rId653.png" /><Relationship Type="http://schemas.openxmlformats.org/officeDocument/2006/relationships/image" Id="rId629" Target="media/rId629.png" /><Relationship Type="http://schemas.openxmlformats.org/officeDocument/2006/relationships/image" Id="rId632" Target="media/rId632.png" /><Relationship Type="http://schemas.openxmlformats.org/officeDocument/2006/relationships/image" Id="rId644" Target="media/rId644.png" /><Relationship Type="http://schemas.openxmlformats.org/officeDocument/2006/relationships/image" Id="rId647" Target="media/rId647.png" /><Relationship Type="http://schemas.openxmlformats.org/officeDocument/2006/relationships/image" Id="rId623" Target="media/rId623.png" /><Relationship Type="http://schemas.openxmlformats.org/officeDocument/2006/relationships/image" Id="rId626" Target="media/rId626.png" /><Relationship Type="http://schemas.openxmlformats.org/officeDocument/2006/relationships/image" Id="rId635" Target="media/rId635.png" /><Relationship Type="http://schemas.openxmlformats.org/officeDocument/2006/relationships/image" Id="rId614" Target="media/rId614.png" /><Relationship Type="http://schemas.openxmlformats.org/officeDocument/2006/relationships/image" Id="rId638" Target="media/rId638.png" /><Relationship Type="http://schemas.openxmlformats.org/officeDocument/2006/relationships/image" Id="rId641" Target="media/rId641.png" /><Relationship Type="http://schemas.openxmlformats.org/officeDocument/2006/relationships/image" Id="rId617" Target="media/rId617.png" /><Relationship Type="http://schemas.openxmlformats.org/officeDocument/2006/relationships/image" Id="rId620" Target="media/rId620.png" /><Relationship Type="http://schemas.openxmlformats.org/officeDocument/2006/relationships/image" Id="rId671" Target="media/rId671.png" /><Relationship Type="http://schemas.openxmlformats.org/officeDocument/2006/relationships/image" Id="rId674" Target="media/rId674.png" /><Relationship Type="http://schemas.openxmlformats.org/officeDocument/2006/relationships/image" Id="rId665" Target="media/rId665.png" /><Relationship Type="http://schemas.openxmlformats.org/officeDocument/2006/relationships/image" Id="rId668" Target="media/rId668.png" /><Relationship Type="http://schemas.openxmlformats.org/officeDocument/2006/relationships/image" Id="rId656" Target="media/rId656.png" /><Relationship Type="http://schemas.openxmlformats.org/officeDocument/2006/relationships/image" Id="rId659" Target="media/rId659.png" /><Relationship Type="http://schemas.openxmlformats.org/officeDocument/2006/relationships/image" Id="rId662" Target="media/rId662.png" /><Relationship Type="http://schemas.openxmlformats.org/officeDocument/2006/relationships/image" Id="rId692" Target="media/rId692.png" /><Relationship Type="http://schemas.openxmlformats.org/officeDocument/2006/relationships/image" Id="rId695" Target="media/rId695.png" /><Relationship Type="http://schemas.openxmlformats.org/officeDocument/2006/relationships/image" Id="rId686" Target="media/rId686.png" /><Relationship Type="http://schemas.openxmlformats.org/officeDocument/2006/relationships/image" Id="rId689" Target="media/rId689.png" /><Relationship Type="http://schemas.openxmlformats.org/officeDocument/2006/relationships/image" Id="rId677" Target="media/rId677.png" /><Relationship Type="http://schemas.openxmlformats.org/officeDocument/2006/relationships/image" Id="rId680" Target="media/rId680.png" /><Relationship Type="http://schemas.openxmlformats.org/officeDocument/2006/relationships/image" Id="rId683" Target="media/rId683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s SA1</dc:title>
  <dc:creator/>
  <cp:keywords/>
  <dcterms:created xsi:type="dcterms:W3CDTF">2022-09-07T22:34:09Z</dcterms:created>
  <dcterms:modified xsi:type="dcterms:W3CDTF">2022-09-07T22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